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-1877604283"/>
        <w:docPartObj>
          <w:docPartGallery w:val="Cover Pages"/>
          <w:docPartUnique/>
        </w:docPartObj>
      </w:sdtPr>
      <w:sdtEndPr/>
      <w:sdtContent>
        <w:p w14:paraId="484A1ED1" w14:textId="77777777" w:rsidR="00E0392D" w:rsidRDefault="00E0392D"/>
        <w:p w14:paraId="63FDE8BD" w14:textId="77777777" w:rsidR="00E0392D" w:rsidRDefault="00E0392D"/>
        <w:p w14:paraId="742E1E97" w14:textId="615F00B7" w:rsidR="00E0392D" w:rsidRDefault="00747B1A">
          <w:r>
            <w:rPr>
              <w:noProof/>
              <w:color w:val="FFFFFF" w:themeColor="background1"/>
            </w:rPr>
            <mc:AlternateContent>
              <mc:Choice Requires="wpg">
                <w:drawing>
                  <wp:anchor distT="0" distB="0" distL="114300" distR="114300" simplePos="0" relativeHeight="251659264" behindDoc="0" locked="0" layoutInCell="1" allowOverlap="1" wp14:anchorId="28587F44" wp14:editId="661729A5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8000" cy="9144000"/>
                    <wp:effectExtent l="0" t="0" r="2540" b="635"/>
                    <wp:wrapNone/>
                    <wp:docPr id="11" name="Group 1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144000"/>
                              <a:chOff x="0" y="0"/>
                              <a:chExt cx="6858000" cy="9144000"/>
                            </a:xfrm>
                          </wpg:grpSpPr>
                          <wps:wsp>
                            <wps:cNvPr id="33" name="Rectangle 33"/>
                            <wps:cNvSpPr/>
                            <wps:spPr>
                              <a:xfrm>
                                <a:off x="228600" y="0"/>
                                <a:ext cx="6629400" cy="9144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sz w:val="96"/>
                                      <w:szCs w:val="96"/>
                                      <w:lang w:val="fr-FR"/>
                                    </w:rPr>
                                    <w:alias w:val="Title"/>
                                    <w:tag w:val=""/>
                                    <w:id w:val="-96026462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660E6BB2" w14:textId="46C6BD12" w:rsidR="00747B1A" w:rsidRPr="00863236" w:rsidRDefault="0090744E">
                                      <w:pPr>
                                        <w:pStyle w:val="NoSpacing"/>
                                        <w:spacing w:after="120"/>
                                        <w:rPr>
                                          <w:rFonts w:asciiTheme="majorHAnsi" w:eastAsiaTheme="majorEastAsia" w:hAnsiTheme="majorHAnsi" w:cstheme="majorBidi"/>
                                          <w:color w:val="FFFFFF" w:themeColor="background1"/>
                                          <w:sz w:val="84"/>
                                          <w:szCs w:val="84"/>
                                          <w:lang w:val="fr-FR"/>
                                        </w:rPr>
                                      </w:pPr>
                                      <w:r>
                                        <w:rPr>
                                          <w:sz w:val="96"/>
                                          <w:szCs w:val="96"/>
                                          <w:lang w:val="fr-FR"/>
                                        </w:rPr>
                                        <w:t>Sécurité d</w:t>
                                      </w:r>
                                      <w:r w:rsidR="00D67BCA">
                                        <w:rPr>
                                          <w:sz w:val="96"/>
                                          <w:szCs w:val="96"/>
                                          <w:lang w:val="fr-FR"/>
                                        </w:rPr>
                                        <w:t xml:space="preserve">es </w:t>
                                      </w:r>
                                      <w:r w:rsidR="003D59C4">
                                        <w:rPr>
                                          <w:sz w:val="96"/>
                                          <w:szCs w:val="96"/>
                                          <w:lang w:val="fr-FR"/>
                                        </w:rPr>
                                        <w:t>BDD</w:t>
                                      </w:r>
                                    </w:p>
                                  </w:sdtContent>
                                </w:sdt>
                                <w:p w14:paraId="52466CC5" w14:textId="5E18AFE4" w:rsidR="00747B1A" w:rsidRPr="00863236" w:rsidRDefault="00F30246" w:rsidP="00A91393">
                                  <w:pPr>
                                    <w:pStyle w:val="NoSpacing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  <w:lang w:val="fr-FR"/>
                                    </w:rPr>
                                  </w:pPr>
                                  <w:sdt>
                                    <w:sdtPr>
                                      <w:rPr>
                                        <w:rFonts w:eastAsiaTheme="minorHAnsi"/>
                                        <w:lang w:val="fr-FR"/>
                                      </w:rPr>
                                      <w:alias w:val="Subtitle"/>
                                      <w:tag w:val=""/>
                                      <w:id w:val="1611937615"/>
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r w:rsidR="00A91393" w:rsidRPr="00863236">
                                        <w:rPr>
                                          <w:rFonts w:eastAsiaTheme="minorHAnsi"/>
                                          <w:lang w:val="fr-FR"/>
                                        </w:rPr>
                                        <w:t>Sécurité des Systèmes</w:t>
                                      </w:r>
                                      <w:r w:rsidR="00385237">
                                        <w:rPr>
                                          <w:rFonts w:eastAsiaTheme="minorHAnsi"/>
                                          <w:lang w:val="fr-FR"/>
                                        </w:rPr>
                                        <w:t xml:space="preserve"> </w:t>
                                      </w:r>
                                      <w:r w:rsidR="00A91393" w:rsidRPr="00863236">
                                        <w:rPr>
                                          <w:rFonts w:eastAsiaTheme="minorHAnsi"/>
                                          <w:lang w:val="fr-FR"/>
                                        </w:rPr>
                                        <w:t>d’Information</w:t>
                                      </w:r>
                                    </w:sdtContent>
                                  </w:sdt>
                                  <w:r w:rsidR="00863236" w:rsidRPr="00863236">
                                    <w:rPr>
                                      <w:rFonts w:eastAsiaTheme="minorHAnsi"/>
                                      <w:lang w:val="fr-FR"/>
                                    </w:rPr>
                                    <w:t xml:space="preserve"> par </w:t>
                                  </w:r>
                                  <w:r w:rsidR="00863236" w:rsidRPr="00863236">
                                    <w:rPr>
                                      <w:lang w:val="fr-FR"/>
                                    </w:rPr>
                                    <w:t>Baptiste HAM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914400" rIns="914400" bIns="265176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4" name="Rectangle 34"/>
                            <wps:cNvSpPr/>
                            <wps:spPr>
                              <a:xfrm>
                                <a:off x="0" y="0"/>
                                <a:ext cx="228600" cy="9144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5" name="Text Box 35"/>
                            <wps:cNvSpPr txBox="1"/>
                            <wps:spPr>
                              <a:xfrm>
                                <a:off x="228600" y="7162800"/>
                                <a:ext cx="6629400" cy="156146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alias w:val="Author"/>
                                    <w:tag w:val=""/>
                                    <w:id w:val="-315646564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70F79B8D" w14:textId="4A88F9C0" w:rsidR="00747B1A" w:rsidRDefault="00747B1A">
                                      <w:pPr>
                                        <w:pStyle w:val="NoSpacing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>JEROME SA</w:t>
                                      </w:r>
                                      <w:r w:rsidR="00BA55E7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>R</w:t>
                                      </w:r>
                                      <w:r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>RASIN | IDIR MAKHLOUF</w:t>
                                      </w:r>
                                    </w:p>
                                  </w:sdtContent>
                                </w:sdt>
                                <w:p w14:paraId="661762F0" w14:textId="3FE7FE9B" w:rsidR="00747B1A" w:rsidRDefault="00F30246">
                                  <w:pPr>
                                    <w:pStyle w:val="NoSpacing"/>
                                    <w:rPr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alias w:val="Company"/>
                                      <w:tag w:val=""/>
                                      <w:id w:val="-775099975"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EndPr/>
                                    <w:sdtContent>
                                      <w:r w:rsidR="00747B1A">
                                        <w:rPr>
                                          <w:caps/>
                                          <w:color w:val="FFFFFF" w:themeColor="background1"/>
                                          <w:sz w:val="18"/>
                                          <w:szCs w:val="18"/>
                                        </w:rPr>
                                        <w:t>ECE PARIS LYON</w:t>
                                      </w:r>
                                    </w:sdtContent>
                                  </w:sdt>
                                  <w:r w:rsidR="00747B1A">
                                    <w:rPr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>  </w:t>
                                  </w: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alias w:val="Address"/>
                                      <w:tag w:val=""/>
                                      <w:id w:val="-669564449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EndPr/>
                                    <w:sdtContent>
                                      <w:r w:rsidR="00A91393">
                                        <w:rPr>
                                          <w:color w:val="FFFFFF" w:themeColor="background1"/>
                                          <w:sz w:val="18"/>
                                          <w:szCs w:val="18"/>
                                        </w:rPr>
                                        <w:t xml:space="preserve">- </w:t>
                                      </w:r>
                                    </w:sdtContent>
                                  </w:sdt>
                                  <w:r w:rsidR="003D59C4">
                                    <w:rPr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 xml:space="preserve"> 2020/202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0" rIns="914400" bIns="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28587F44" id="Group 11" o:spid="_x0000_s1026" style="position:absolute;margin-left:0;margin-top:0;width:540pt;height:10in;z-index:251659264;mso-width-percent:882;mso-height-percent:909;mso-position-horizontal:center;mso-position-horizontal-relative:page;mso-position-vertical:center;mso-position-vertical-relative:page;mso-width-percent:882;mso-height-percent:909" coordsize="68580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">
                    <v:rect id="Rectangle 33" o:spid="_x0000_s1027" style="position:absolute;left:2286;width:66294;height:91440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" fillcolor="black [3213]" stroked="f" strokeweight="1.25pt">
                      <v:stroke endcap="round"/>
                      <v:textbox inset="36pt,1in,1in,208.8pt">
                        <w:txbxContent>
                          <w:sdt>
                            <w:sdtPr>
                              <w:rPr>
                                <w:sz w:val="96"/>
                                <w:szCs w:val="96"/>
                                <w:lang w:val="fr-FR"/>
                              </w:rPr>
                              <w:alias w:val="Title"/>
                              <w:tag w:val=""/>
                              <w:id w:val="-96026462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660E6BB2" w14:textId="46C6BD12" w:rsidR="00747B1A" w:rsidRPr="00863236" w:rsidRDefault="0090744E">
                                <w:pPr>
                                  <w:pStyle w:val="NoSpacing"/>
                                  <w:spacing w:after="120"/>
                                  <w:rPr>
                                    <w:rFonts w:asciiTheme="majorHAnsi" w:eastAsiaTheme="majorEastAsia" w:hAnsiTheme="majorHAnsi" w:cstheme="majorBidi"/>
                                    <w:color w:val="FFFFFF" w:themeColor="background1"/>
                                    <w:sz w:val="84"/>
                                    <w:szCs w:val="84"/>
                                    <w:lang w:val="fr-FR"/>
                                  </w:rPr>
                                </w:pPr>
                                <w:r>
                                  <w:rPr>
                                    <w:sz w:val="96"/>
                                    <w:szCs w:val="96"/>
                                    <w:lang w:val="fr-FR"/>
                                  </w:rPr>
                                  <w:t>Sécurité d</w:t>
                                </w:r>
                                <w:r w:rsidR="00D67BCA">
                                  <w:rPr>
                                    <w:sz w:val="96"/>
                                    <w:szCs w:val="96"/>
                                    <w:lang w:val="fr-FR"/>
                                  </w:rPr>
                                  <w:t xml:space="preserve">es </w:t>
                                </w:r>
                                <w:r w:rsidR="003D59C4">
                                  <w:rPr>
                                    <w:sz w:val="96"/>
                                    <w:szCs w:val="96"/>
                                    <w:lang w:val="fr-FR"/>
                                  </w:rPr>
                                  <w:t>BDD</w:t>
                                </w:r>
                              </w:p>
                            </w:sdtContent>
                          </w:sdt>
                          <w:p w14:paraId="52466CC5" w14:textId="5E18AFE4" w:rsidR="00747B1A" w:rsidRPr="00863236" w:rsidRDefault="00F30246" w:rsidP="00A91393">
                            <w:pPr>
                              <w:pStyle w:val="NoSpacing"/>
                              <w:rPr>
                                <w:color w:val="FFFFFF" w:themeColor="background1"/>
                                <w:sz w:val="28"/>
                                <w:szCs w:val="28"/>
                                <w:lang w:val="fr-FR"/>
                              </w:rPr>
                            </w:pPr>
                            <w:sdt>
                              <w:sdtPr>
                                <w:rPr>
                                  <w:rFonts w:eastAsiaTheme="minorHAnsi"/>
                                  <w:lang w:val="fr-FR"/>
                                </w:rPr>
                                <w:alias w:val="Subtitle"/>
                                <w:tag w:val=""/>
                                <w:id w:val="1611937615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A91393" w:rsidRPr="00863236">
                                  <w:rPr>
                                    <w:rFonts w:eastAsiaTheme="minorHAnsi"/>
                                    <w:lang w:val="fr-FR"/>
                                  </w:rPr>
                                  <w:t>Sécurité des Systèmes</w:t>
                                </w:r>
                                <w:r w:rsidR="00385237">
                                  <w:rPr>
                                    <w:rFonts w:eastAsiaTheme="minorHAnsi"/>
                                    <w:lang w:val="fr-FR"/>
                                  </w:rPr>
                                  <w:t xml:space="preserve"> </w:t>
                                </w:r>
                                <w:r w:rsidR="00A91393" w:rsidRPr="00863236">
                                  <w:rPr>
                                    <w:rFonts w:eastAsiaTheme="minorHAnsi"/>
                                    <w:lang w:val="fr-FR"/>
                                  </w:rPr>
                                  <w:t>d’Information</w:t>
                                </w:r>
                              </w:sdtContent>
                            </w:sdt>
                            <w:r w:rsidR="00863236" w:rsidRPr="00863236">
                              <w:rPr>
                                <w:rFonts w:eastAsiaTheme="minorHAnsi"/>
                                <w:lang w:val="fr-FR"/>
                              </w:rPr>
                              <w:t xml:space="preserve"> par </w:t>
                            </w:r>
                            <w:r w:rsidR="00863236" w:rsidRPr="00863236">
                              <w:rPr>
                                <w:lang w:val="fr-FR"/>
                              </w:rPr>
                              <w:t>Baptiste HAMON</w:t>
                            </w:r>
                          </w:p>
                        </w:txbxContent>
                      </v:textbox>
                    </v:rect>
                    <v:rect id="Rectangle 34" o:spid="_x0000_s1028" style="position:absolute;width:2286;height:914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" fillcolor="gray [1629]" stroked="f" strokeweight="1.25pt">
                      <v:stroke endcap="round"/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5" o:spid="_x0000_s1029" type="#_x0000_t202" style="position:absolute;left:2286;top:71628;width:66294;height:15614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" filled="f" stroked="f" strokeweight=".5pt">
                      <v:textbox inset="36pt,0,1in,0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alias w:val="Author"/>
                              <w:tag w:val=""/>
                              <w:id w:val="-315646564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p w14:paraId="70F79B8D" w14:textId="4A88F9C0" w:rsidR="00747B1A" w:rsidRDefault="00747B1A">
                                <w:pPr>
                                  <w:pStyle w:val="NoSpacing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>JEROME SA</w:t>
                                </w:r>
                                <w:r w:rsidR="00BA55E7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>R</w:t>
                                </w:r>
                                <w:r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>RASIN | IDIR MAKHLOUF</w:t>
                                </w:r>
                              </w:p>
                            </w:sdtContent>
                          </w:sdt>
                          <w:p w14:paraId="661762F0" w14:textId="3FE7FE9B" w:rsidR="00747B1A" w:rsidRDefault="00F30246">
                            <w:pPr>
                              <w:pStyle w:val="NoSpacing"/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  <w:sz w:val="18"/>
                                  <w:szCs w:val="18"/>
                                </w:rPr>
                                <w:alias w:val="Company"/>
                                <w:tag w:val=""/>
                                <w:id w:val="-775099975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EndPr/>
                              <w:sdtContent>
                                <w:r w:rsidR="00747B1A">
                                  <w:rPr>
                                    <w:caps/>
                                    <w:color w:val="FFFFFF" w:themeColor="background1"/>
                                    <w:sz w:val="18"/>
                                    <w:szCs w:val="18"/>
                                  </w:rPr>
                                  <w:t>ECE PARIS LYON</w:t>
                                </w:r>
                              </w:sdtContent>
                            </w:sdt>
                            <w:r w:rsidR="00747B1A"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  <w:t>  </w:t>
                            </w:r>
                            <w:sdt>
                              <w:sdtPr>
                                <w:rPr>
                                  <w:color w:val="FFFFFF" w:themeColor="background1"/>
                                  <w:sz w:val="18"/>
                                  <w:szCs w:val="18"/>
                                </w:rPr>
                                <w:alias w:val="Address"/>
                                <w:tag w:val=""/>
                                <w:id w:val="-669564449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EndPr/>
                              <w:sdtContent>
                                <w:r w:rsidR="00A91393">
                                  <w:rPr>
                                    <w:color w:val="FFFFFF" w:themeColor="background1"/>
                                    <w:sz w:val="18"/>
                                    <w:szCs w:val="18"/>
                                  </w:rPr>
                                  <w:t xml:space="preserve">- </w:t>
                                </w:r>
                              </w:sdtContent>
                            </w:sdt>
                            <w:r w:rsidR="003D59C4"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 2020/2021</w:t>
                            </w:r>
                          </w:p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</w:sdtContent>
    </w:sdt>
    <w:p w14:paraId="14AB6352" w14:textId="77777777" w:rsidR="00E0392D" w:rsidRDefault="00E0392D">
      <w:r>
        <w:br w:type="page"/>
      </w:r>
    </w:p>
    <w:p w14:paraId="04AA5236" w14:textId="078402A1" w:rsidR="00FC1C2A" w:rsidRPr="0090744E" w:rsidRDefault="00FC1C2A" w:rsidP="00F439DF">
      <w:pPr>
        <w:pStyle w:val="Heading1"/>
        <w:rPr>
          <w:lang w:val="fr-FR"/>
        </w:rPr>
      </w:pPr>
      <w:r w:rsidRPr="0090744E">
        <w:rPr>
          <w:lang w:val="fr-FR"/>
        </w:rPr>
        <w:lastRenderedPageBreak/>
        <w:t>Introduction</w:t>
      </w:r>
    </w:p>
    <w:p w14:paraId="6E657D8D" w14:textId="77777777" w:rsidR="00F439DF" w:rsidRPr="0090744E" w:rsidRDefault="00F439DF" w:rsidP="00F439DF">
      <w:pPr>
        <w:rPr>
          <w:lang w:val="fr-FR"/>
        </w:rPr>
      </w:pPr>
    </w:p>
    <w:p w14:paraId="4579662E" w14:textId="6F8EBEB2" w:rsidR="007D24CF" w:rsidRDefault="007D24CF" w:rsidP="006A29AE">
      <w:pPr>
        <w:jc w:val="both"/>
        <w:rPr>
          <w:lang w:val="fr-FR"/>
        </w:rPr>
      </w:pPr>
      <w:r>
        <w:rPr>
          <w:lang w:val="fr-FR"/>
        </w:rPr>
        <w:t xml:space="preserve">S’inscrivant dans la suite </w:t>
      </w:r>
      <w:r w:rsidR="00181E64">
        <w:rPr>
          <w:lang w:val="fr-FR"/>
        </w:rPr>
        <w:t xml:space="preserve">du cours </w:t>
      </w:r>
      <w:proofErr w:type="gramStart"/>
      <w:r w:rsidR="00181E64">
        <w:rPr>
          <w:lang w:val="fr-FR"/>
        </w:rPr>
        <w:t xml:space="preserve">«  </w:t>
      </w:r>
      <w:proofErr w:type="spellStart"/>
      <w:r w:rsidR="00181E64">
        <w:rPr>
          <w:lang w:val="fr-FR"/>
        </w:rPr>
        <w:t>Séucrité</w:t>
      </w:r>
      <w:proofErr w:type="spellEnd"/>
      <w:proofErr w:type="gramEnd"/>
      <w:r w:rsidR="00181E64">
        <w:rPr>
          <w:lang w:val="fr-FR"/>
        </w:rPr>
        <w:t xml:space="preserve"> des bases de donnée</w:t>
      </w:r>
      <w:r w:rsidR="006B2EA3">
        <w:rPr>
          <w:lang w:val="fr-FR"/>
        </w:rPr>
        <w:t>s »,</w:t>
      </w:r>
      <w:r w:rsidR="002065A4">
        <w:rPr>
          <w:lang w:val="fr-FR"/>
        </w:rPr>
        <w:t xml:space="preserve"> ce </w:t>
      </w:r>
      <w:r>
        <w:rPr>
          <w:lang w:val="fr-FR"/>
        </w:rPr>
        <w:t>travail</w:t>
      </w:r>
      <w:r w:rsidR="002065A4">
        <w:rPr>
          <w:lang w:val="fr-FR"/>
        </w:rPr>
        <w:t xml:space="preserve"> vient assoir </w:t>
      </w:r>
      <w:r>
        <w:rPr>
          <w:lang w:val="fr-FR"/>
        </w:rPr>
        <w:t>nos connaissances</w:t>
      </w:r>
      <w:r w:rsidR="002065A4">
        <w:rPr>
          <w:lang w:val="fr-FR"/>
        </w:rPr>
        <w:t xml:space="preserve"> à </w:t>
      </w:r>
      <w:r>
        <w:rPr>
          <w:lang w:val="fr-FR"/>
        </w:rPr>
        <w:t xml:space="preserve">travers </w:t>
      </w:r>
      <w:r w:rsidR="006A29AE">
        <w:rPr>
          <w:lang w:val="fr-FR"/>
        </w:rPr>
        <w:t xml:space="preserve">la </w:t>
      </w:r>
      <w:r>
        <w:rPr>
          <w:lang w:val="fr-FR"/>
        </w:rPr>
        <w:t>pratique</w:t>
      </w:r>
      <w:r w:rsidR="006A29AE">
        <w:rPr>
          <w:lang w:val="fr-FR"/>
        </w:rPr>
        <w:t xml:space="preserve"> en nous</w:t>
      </w:r>
      <w:r w:rsidR="006B2EA3">
        <w:rPr>
          <w:lang w:val="fr-FR"/>
        </w:rPr>
        <w:t xml:space="preserve"> permettant</w:t>
      </w:r>
      <w:r>
        <w:rPr>
          <w:lang w:val="fr-FR"/>
        </w:rPr>
        <w:t xml:space="preserve"> </w:t>
      </w:r>
      <w:r w:rsidR="006A29AE" w:rsidRPr="006A29AE">
        <w:rPr>
          <w:lang w:val="fr-FR"/>
        </w:rPr>
        <w:t>de voir les différentes options permettant de sécuriser une base de données</w:t>
      </w:r>
      <w:r w:rsidR="00D525DE">
        <w:rPr>
          <w:lang w:val="fr-FR"/>
        </w:rPr>
        <w:t>(</w:t>
      </w:r>
      <w:proofErr w:type="spellStart"/>
      <w:r w:rsidR="00D525DE">
        <w:rPr>
          <w:lang w:val="fr-FR"/>
        </w:rPr>
        <w:t>Mysql</w:t>
      </w:r>
      <w:proofErr w:type="spellEnd"/>
      <w:r w:rsidR="00D525DE">
        <w:rPr>
          <w:lang w:val="fr-FR"/>
        </w:rPr>
        <w:t>)</w:t>
      </w:r>
      <w:r w:rsidR="0021586D">
        <w:rPr>
          <w:lang w:val="fr-FR"/>
        </w:rPr>
        <w:t>.</w:t>
      </w:r>
    </w:p>
    <w:p w14:paraId="5236A06F" w14:textId="14B5A036" w:rsidR="00D525DE" w:rsidRDefault="00D525DE" w:rsidP="006A29AE">
      <w:pPr>
        <w:jc w:val="both"/>
        <w:rPr>
          <w:lang w:val="fr-FR"/>
        </w:rPr>
      </w:pPr>
    </w:p>
    <w:p w14:paraId="17C26E04" w14:textId="20EC4A57" w:rsidR="000579B6" w:rsidRDefault="000579B6" w:rsidP="000579B6">
      <w:pPr>
        <w:pStyle w:val="Heading2"/>
        <w:rPr>
          <w:lang w:val="fr-FR"/>
        </w:rPr>
      </w:pPr>
      <w:r w:rsidRPr="000579B6">
        <w:rPr>
          <w:lang w:val="fr-FR"/>
        </w:rPr>
        <w:t>Création d’utilisateurs et gestion des droits</w:t>
      </w:r>
      <w:r w:rsidR="00053ED8">
        <w:rPr>
          <w:lang w:val="fr-FR"/>
        </w:rPr>
        <w:t xml:space="preserve"> </w:t>
      </w:r>
    </w:p>
    <w:p w14:paraId="74BD713D" w14:textId="51F14629" w:rsidR="000579B6" w:rsidRPr="000579B6" w:rsidRDefault="0060586A" w:rsidP="000579B6">
      <w:pPr>
        <w:rPr>
          <w:lang w:val="fr-FR"/>
        </w:rPr>
      </w:pPr>
      <w:r w:rsidRPr="0060586A">
        <w:rPr>
          <w:lang w:val="fr-FR"/>
        </w:rPr>
        <w:drawing>
          <wp:inline distT="0" distB="0" distL="0" distR="0" wp14:anchorId="301D7CC5" wp14:editId="7B621799">
            <wp:extent cx="5760720" cy="1524635"/>
            <wp:effectExtent l="19050" t="19050" r="11430" b="184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52463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7B4732" w:rsidRPr="007B4732">
        <w:rPr>
          <w:lang w:val="fr-FR"/>
        </w:rPr>
        <w:drawing>
          <wp:inline distT="0" distB="0" distL="0" distR="0" wp14:anchorId="6346DE3B" wp14:editId="6AB5E65E">
            <wp:extent cx="5760720" cy="1362990"/>
            <wp:effectExtent l="19050" t="19050" r="11430" b="279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5360"/>
                    <a:stretch/>
                  </pic:blipFill>
                  <pic:spPr bwMode="auto">
                    <a:xfrm>
                      <a:off x="0" y="0"/>
                      <a:ext cx="5760720" cy="136299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E72DFB" w14:textId="76DE99FB" w:rsidR="000579B6" w:rsidRDefault="000579B6" w:rsidP="000579B6">
      <w:pPr>
        <w:pStyle w:val="Heading2"/>
        <w:rPr>
          <w:lang w:val="fr-FR"/>
        </w:rPr>
      </w:pPr>
      <w:r w:rsidRPr="000579B6">
        <w:rPr>
          <w:lang w:val="fr-FR"/>
        </w:rPr>
        <w:t xml:space="preserve">Création de </w:t>
      </w:r>
      <w:r w:rsidR="008219B2">
        <w:rPr>
          <w:lang w:val="fr-FR"/>
        </w:rPr>
        <w:t>BDD</w:t>
      </w:r>
      <w:r w:rsidR="000E7B0C">
        <w:rPr>
          <w:lang w:val="fr-FR"/>
        </w:rPr>
        <w:t xml:space="preserve"> et relations entre les tables</w:t>
      </w:r>
      <w:r w:rsidR="0096646B">
        <w:rPr>
          <w:lang w:val="fr-FR"/>
        </w:rPr>
        <w:br/>
      </w:r>
    </w:p>
    <w:p w14:paraId="061DCCAC" w14:textId="7DE5D97C" w:rsidR="00146B93" w:rsidRDefault="0096646B" w:rsidP="0096646B">
      <w:pPr>
        <w:jc w:val="center"/>
        <w:rPr>
          <w:lang w:val="fr-FR"/>
        </w:rPr>
      </w:pPr>
      <w:r>
        <w:rPr>
          <w:noProof/>
          <w:lang w:val="fr-FR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5D5666D" wp14:editId="6C2F44D9">
                <wp:simplePos x="0" y="0"/>
                <wp:positionH relativeFrom="column">
                  <wp:posOffset>4799371</wp:posOffset>
                </wp:positionH>
                <wp:positionV relativeFrom="paragraph">
                  <wp:posOffset>287324</wp:posOffset>
                </wp:positionV>
                <wp:extent cx="0" cy="997527"/>
                <wp:effectExtent l="76200" t="0" r="57150" b="50800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99752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7F5E30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3" o:spid="_x0000_s1026" type="#_x0000_t32" style="position:absolute;margin-left:377.9pt;margin-top:22.6pt;width:0;height:78.5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" strokecolor="#932a0e [2884]">
                <v:stroke endarrow="block" endcap="round"/>
              </v:shape>
            </w:pict>
          </mc:Fallback>
        </mc:AlternateContent>
      </w:r>
      <w:r>
        <w:rPr>
          <w:noProof/>
          <w:lang w:val="fr-FR"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6C735924" wp14:editId="57D4ADA0">
                <wp:simplePos x="0" y="0"/>
                <wp:positionH relativeFrom="column">
                  <wp:posOffset>893379</wp:posOffset>
                </wp:positionH>
                <wp:positionV relativeFrom="paragraph">
                  <wp:posOffset>507019</wp:posOffset>
                </wp:positionV>
                <wp:extent cx="0" cy="558140"/>
                <wp:effectExtent l="76200" t="0" r="57150" b="52070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581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8C4DBE7" id="Straight Arrow Connector 22" o:spid="_x0000_s1026" type="#_x0000_t32" style="position:absolute;margin-left:70.35pt;margin-top:39.9pt;width:0;height:43.95pt;z-index:251648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" strokecolor="#932a0e [2884]">
                <v:stroke endarrow="block" endcap="round"/>
              </v:shape>
            </w:pict>
          </mc:Fallback>
        </mc:AlternateContent>
      </w:r>
      <w:r>
        <w:rPr>
          <w:noProof/>
          <w:lang w:val="fr-FR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7E70FFF5" wp14:editId="48A5DF42">
                <wp:simplePos x="0" y="0"/>
                <wp:positionH relativeFrom="column">
                  <wp:posOffset>4426287</wp:posOffset>
                </wp:positionH>
                <wp:positionV relativeFrom="paragraph">
                  <wp:posOffset>287325</wp:posOffset>
                </wp:positionV>
                <wp:extent cx="374073" cy="0"/>
                <wp:effectExtent l="0" t="0" r="0" b="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74073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CDD154E" id="Straight Connector 21" o:spid="_x0000_s1026" style="position:absolute;flip:x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8.55pt,22.6pt" to="378pt,2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" strokecolor="#932a0e [2884]">
                <v:stroke endcap="round"/>
              </v:line>
            </w:pict>
          </mc:Fallback>
        </mc:AlternateContent>
      </w:r>
      <w:r>
        <w:rPr>
          <w:noProof/>
          <w:lang w:val="fr-FR"/>
        </w:rPr>
        <mc:AlternateContent>
          <mc:Choice Requires="wps">
            <w:drawing>
              <wp:anchor distT="0" distB="0" distL="114300" distR="114300" simplePos="0" relativeHeight="251643392" behindDoc="0" locked="0" layoutInCell="1" allowOverlap="1" wp14:anchorId="2E03DA85" wp14:editId="021AFBAE">
                <wp:simplePos x="0" y="0"/>
                <wp:positionH relativeFrom="column">
                  <wp:posOffset>893428</wp:posOffset>
                </wp:positionH>
                <wp:positionV relativeFrom="paragraph">
                  <wp:posOffset>506730</wp:posOffset>
                </wp:positionV>
                <wp:extent cx="433449" cy="0"/>
                <wp:effectExtent l="0" t="0" r="0" b="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33449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DB96C80" id="Straight Connector 20" o:spid="_x0000_s1026" style="position:absolute;flip:x;z-index:251643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0.35pt,39.9pt" to="104.5pt,3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" strokecolor="#932a0e [2884]">
                <v:stroke endcap="round"/>
              </v:line>
            </w:pict>
          </mc:Fallback>
        </mc:AlternateContent>
      </w:r>
      <w:r w:rsidRPr="0096646B">
        <w:rPr>
          <w:lang w:val="fr-FR"/>
        </w:rPr>
        <w:drawing>
          <wp:inline distT="0" distB="0" distL="0" distR="0" wp14:anchorId="74C0B22E" wp14:editId="03333994">
            <wp:extent cx="3099460" cy="628650"/>
            <wp:effectExtent l="0" t="0" r="571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102543" cy="629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FC9C76" w14:textId="77777777" w:rsidR="0096646B" w:rsidRPr="00146B93" w:rsidRDefault="0096646B" w:rsidP="0096646B">
      <w:pPr>
        <w:jc w:val="center"/>
        <w:rPr>
          <w:lang w:val="fr-FR"/>
        </w:rPr>
      </w:pPr>
    </w:p>
    <w:p w14:paraId="10C8019A" w14:textId="6CE44166" w:rsidR="000579B6" w:rsidRPr="000579B6" w:rsidRDefault="001E254F" w:rsidP="00146B93">
      <w:pPr>
        <w:jc w:val="center"/>
        <w:rPr>
          <w:lang w:val="fr-FR"/>
        </w:rPr>
      </w:pPr>
      <w:r>
        <w:rPr>
          <w:noProof/>
          <w:lang w:val="fr-F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0BADDA92" wp14:editId="3B7835C4">
                <wp:simplePos x="0" y="0"/>
                <wp:positionH relativeFrom="column">
                  <wp:posOffset>2542353</wp:posOffset>
                </wp:positionH>
                <wp:positionV relativeFrom="paragraph">
                  <wp:posOffset>204373</wp:posOffset>
                </wp:positionV>
                <wp:extent cx="344478" cy="544152"/>
                <wp:effectExtent l="38100" t="76200" r="36830" b="27940"/>
                <wp:wrapNone/>
                <wp:docPr id="458" name="Connector: Elbow 4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44478" cy="544152"/>
                        </a:xfrm>
                        <a:prstGeom prst="bentConnector3">
                          <a:avLst/>
                        </a:prstGeom>
                        <a:ln>
                          <a:solidFill>
                            <a:srgbClr val="92D050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FC518ED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458" o:spid="_x0000_s1026" type="#_x0000_t34" style="position:absolute;margin-left:200.2pt;margin-top:16.1pt;width:27.1pt;height:42.85pt;flip:x y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" strokecolor="#92d050">
                <v:stroke dashstyle="3 1" endarrow="block" endcap="round"/>
              </v:shape>
            </w:pict>
          </mc:Fallback>
        </mc:AlternateContent>
      </w:r>
      <w:r w:rsidR="0096646B" w:rsidRPr="00146B93">
        <w:rPr>
          <w:lang w:val="fr-FR"/>
        </w:rPr>
        <w:drawing>
          <wp:anchor distT="0" distB="0" distL="114300" distR="114300" simplePos="0" relativeHeight="251637248" behindDoc="0" locked="0" layoutInCell="1" allowOverlap="1" wp14:anchorId="47834AC5" wp14:editId="5FB8098F">
            <wp:simplePos x="0" y="0"/>
            <wp:positionH relativeFrom="column">
              <wp:posOffset>2888137</wp:posOffset>
            </wp:positionH>
            <wp:positionV relativeFrom="paragraph">
              <wp:posOffset>207217</wp:posOffset>
            </wp:positionV>
            <wp:extent cx="2241550" cy="616585"/>
            <wp:effectExtent l="0" t="0" r="6350" b="0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1550" cy="6165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C4054" w:rsidRPr="00EC4054">
        <w:rPr>
          <w:lang w:val="fr-FR"/>
        </w:rPr>
        <w:drawing>
          <wp:inline distT="0" distB="0" distL="0" distR="0" wp14:anchorId="39E6E5F3" wp14:editId="4C24DCC8">
            <wp:extent cx="2314757" cy="961901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347201" cy="9753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DF7ADE" w14:textId="1C822DE7" w:rsidR="001E254F" w:rsidRDefault="00A85502" w:rsidP="00A85502">
      <w:pPr>
        <w:rPr>
          <w:shd w:val="clear" w:color="auto" w:fill="FFFFFF"/>
          <w:lang w:val="fr-FR"/>
        </w:rPr>
      </w:pPr>
      <w:r w:rsidRPr="00A85502">
        <w:rPr>
          <w:shd w:val="clear" w:color="auto" w:fill="FFFFFF"/>
          <w:lang w:val="fr-FR"/>
        </w:rPr>
        <w:lastRenderedPageBreak/>
        <w:t xml:space="preserve">Il y a </w:t>
      </w:r>
      <w:proofErr w:type="spellStart"/>
      <w:r w:rsidRPr="00A85502">
        <w:rPr>
          <w:shd w:val="clear" w:color="auto" w:fill="FFFFFF"/>
          <w:lang w:val="fr-FR"/>
        </w:rPr>
        <w:t>quatre</w:t>
      </w:r>
      <w:r>
        <w:rPr>
          <w:shd w:val="clear" w:color="auto" w:fill="FFFFFF"/>
          <w:lang w:val="fr-FR"/>
        </w:rPr>
        <w:t>s</w:t>
      </w:r>
      <w:proofErr w:type="spellEnd"/>
      <w:r w:rsidRPr="00A85502">
        <w:rPr>
          <w:shd w:val="clear" w:color="auto" w:fill="FFFFFF"/>
          <w:lang w:val="fr-FR"/>
        </w:rPr>
        <w:t xml:space="preserve"> comportements possible</w:t>
      </w:r>
      <w:r w:rsidR="00E72635">
        <w:rPr>
          <w:shd w:val="clear" w:color="auto" w:fill="FFFFFF"/>
          <w:lang w:val="fr-FR"/>
        </w:rPr>
        <w:t xml:space="preserve">s, lors de la </w:t>
      </w:r>
      <w:proofErr w:type="spellStart"/>
      <w:r w:rsidR="00E72635">
        <w:rPr>
          <w:shd w:val="clear" w:color="auto" w:fill="FFFFFF"/>
          <w:lang w:val="fr-FR"/>
        </w:rPr>
        <w:t>supression</w:t>
      </w:r>
      <w:proofErr w:type="spellEnd"/>
      <w:r w:rsidR="00E72635">
        <w:rPr>
          <w:shd w:val="clear" w:color="auto" w:fill="FFFFFF"/>
          <w:lang w:val="fr-FR"/>
        </w:rPr>
        <w:t xml:space="preserve"> ou de la mise à jour d’une clef étrangère </w:t>
      </w:r>
      <w:r w:rsidRPr="00A85502">
        <w:rPr>
          <w:shd w:val="clear" w:color="auto" w:fill="FFFFFF"/>
          <w:lang w:val="fr-FR"/>
        </w:rPr>
        <w:t>: </w:t>
      </w:r>
      <w:r w:rsidRPr="00A85502">
        <w:rPr>
          <w:rStyle w:val="HTMLCode"/>
          <w:rFonts w:eastAsiaTheme="minorEastAsia"/>
          <w:sz w:val="24"/>
          <w:szCs w:val="24"/>
          <w:lang w:val="fr-FR"/>
        </w:rPr>
        <w:t>RESTRICT</w:t>
      </w:r>
      <w:r w:rsidRPr="00A85502">
        <w:rPr>
          <w:shd w:val="clear" w:color="auto" w:fill="FFFFFF"/>
          <w:lang w:val="fr-FR"/>
        </w:rPr>
        <w:t>, </w:t>
      </w:r>
      <w:r w:rsidRPr="00A85502">
        <w:rPr>
          <w:rStyle w:val="HTMLCode"/>
          <w:rFonts w:eastAsiaTheme="minorEastAsia"/>
          <w:sz w:val="24"/>
          <w:szCs w:val="24"/>
          <w:lang w:val="fr-FR"/>
        </w:rPr>
        <w:t>NO ACTION</w:t>
      </w:r>
      <w:r w:rsidRPr="00A85502">
        <w:rPr>
          <w:shd w:val="clear" w:color="auto" w:fill="FFFFFF"/>
          <w:lang w:val="fr-FR"/>
        </w:rPr>
        <w:t>, </w:t>
      </w:r>
      <w:r w:rsidRPr="00A85502">
        <w:rPr>
          <w:rStyle w:val="HTMLCode"/>
          <w:rFonts w:eastAsiaTheme="minorEastAsia"/>
          <w:sz w:val="24"/>
          <w:szCs w:val="24"/>
          <w:lang w:val="fr-FR"/>
        </w:rPr>
        <w:t xml:space="preserve">SET </w:t>
      </w:r>
      <w:proofErr w:type="gramStart"/>
      <w:r w:rsidRPr="00A85502">
        <w:rPr>
          <w:rStyle w:val="HTMLCode"/>
          <w:rFonts w:eastAsiaTheme="minorEastAsia"/>
          <w:sz w:val="24"/>
          <w:szCs w:val="24"/>
          <w:lang w:val="fr-FR"/>
        </w:rPr>
        <w:t>NULL</w:t>
      </w:r>
      <w:r w:rsidRPr="00A85502">
        <w:rPr>
          <w:shd w:val="clear" w:color="auto" w:fill="FFFFFF"/>
          <w:lang w:val="fr-FR"/>
        </w:rPr>
        <w:t>  et</w:t>
      </w:r>
      <w:proofErr w:type="gramEnd"/>
      <w:r w:rsidRPr="00A85502">
        <w:rPr>
          <w:shd w:val="clear" w:color="auto" w:fill="FFFFFF"/>
          <w:lang w:val="fr-FR"/>
        </w:rPr>
        <w:t> </w:t>
      </w:r>
      <w:r w:rsidRPr="00A85502">
        <w:rPr>
          <w:rStyle w:val="HTMLCode"/>
          <w:rFonts w:eastAsiaTheme="minorEastAsia"/>
          <w:sz w:val="24"/>
          <w:szCs w:val="24"/>
          <w:lang w:val="fr-FR"/>
        </w:rPr>
        <w:t>CASCADE</w:t>
      </w:r>
      <w:r w:rsidRPr="00A85502">
        <w:rPr>
          <w:shd w:val="clear" w:color="auto" w:fill="FFFFFF"/>
          <w:lang w:val="fr-FR"/>
        </w:rPr>
        <w:t>.</w:t>
      </w:r>
      <w:r w:rsidR="00E72635">
        <w:rPr>
          <w:shd w:val="clear" w:color="auto" w:fill="FFFFFF"/>
          <w:lang w:val="fr-FR"/>
        </w:rPr>
        <w:br/>
      </w:r>
      <w:r w:rsidR="00E72635">
        <w:rPr>
          <w:shd w:val="clear" w:color="auto" w:fill="FFFFFF"/>
          <w:lang w:val="fr-FR"/>
        </w:rPr>
        <w:br/>
        <w:t xml:space="preserve">Ils sont </w:t>
      </w:r>
      <w:proofErr w:type="spellStart"/>
      <w:r w:rsidR="00E72635">
        <w:rPr>
          <w:shd w:val="clear" w:color="auto" w:fill="FFFFFF"/>
          <w:lang w:val="fr-FR"/>
        </w:rPr>
        <w:t>implémanter</w:t>
      </w:r>
      <w:proofErr w:type="spellEnd"/>
      <w:r w:rsidR="00E72635">
        <w:rPr>
          <w:shd w:val="clear" w:color="auto" w:fill="FFFFFF"/>
          <w:lang w:val="fr-FR"/>
        </w:rPr>
        <w:t xml:space="preserve"> par les</w:t>
      </w:r>
      <w:r w:rsidR="00047688">
        <w:rPr>
          <w:shd w:val="clear" w:color="auto" w:fill="FFFFFF"/>
          <w:lang w:val="fr-FR"/>
        </w:rPr>
        <w:t xml:space="preserve"> options «  On </w:t>
      </w:r>
      <w:proofErr w:type="spellStart"/>
      <w:r w:rsidR="00047688">
        <w:rPr>
          <w:shd w:val="clear" w:color="auto" w:fill="FFFFFF"/>
          <w:lang w:val="fr-FR"/>
        </w:rPr>
        <w:t>delete</w:t>
      </w:r>
      <w:proofErr w:type="spellEnd"/>
      <w:r w:rsidR="00047688">
        <w:rPr>
          <w:shd w:val="clear" w:color="auto" w:fill="FFFFFF"/>
          <w:lang w:val="fr-FR"/>
        </w:rPr>
        <w:t> » et « On update »</w:t>
      </w:r>
    </w:p>
    <w:p w14:paraId="4F54AB52" w14:textId="4A5EE802" w:rsidR="00CC387C" w:rsidRDefault="00047688" w:rsidP="00A85502">
      <w:pPr>
        <w:rPr>
          <w:rFonts w:ascii="Arial" w:hAnsi="Arial" w:cs="Arial"/>
          <w:shd w:val="clear" w:color="auto" w:fill="FFFFFF"/>
          <w:lang w:val="fr-FR"/>
        </w:rPr>
      </w:pPr>
      <w:r w:rsidRPr="00845C79">
        <w:rPr>
          <w:shd w:val="clear" w:color="auto" w:fill="FFFFFF"/>
          <w:lang w:val="fr-FR"/>
        </w:rPr>
        <w:t xml:space="preserve">RESTRICT : </w:t>
      </w:r>
      <w:r w:rsidR="00845C79" w:rsidRPr="00845C79">
        <w:rPr>
          <w:rFonts w:ascii="Arial" w:hAnsi="Arial" w:cs="Arial"/>
          <w:shd w:val="clear" w:color="auto" w:fill="FFFFFF"/>
          <w:lang w:val="fr-FR"/>
        </w:rPr>
        <w:t>est le comportement par défaut. Si l'on essaye de supprimer une valeur référencée par une clé étrangère, l'action est avortée et on obtient une erreur. </w:t>
      </w:r>
      <w:r w:rsidRPr="00845C79">
        <w:rPr>
          <w:shd w:val="clear" w:color="auto" w:fill="FFFFFF"/>
          <w:lang w:val="fr-FR"/>
        </w:rPr>
        <w:br/>
        <w:t xml:space="preserve">NO ACTION : </w:t>
      </w:r>
      <w:r w:rsidR="00845C79" w:rsidRPr="00845C79">
        <w:rPr>
          <w:rFonts w:ascii="Arial" w:hAnsi="Arial" w:cs="Arial"/>
          <w:shd w:val="clear" w:color="auto" w:fill="FFFFFF"/>
          <w:lang w:val="fr-FR"/>
        </w:rPr>
        <w:t>a exactement le même effet.</w:t>
      </w:r>
      <w:r w:rsidRPr="00845C79">
        <w:rPr>
          <w:shd w:val="clear" w:color="auto" w:fill="FFFFFF"/>
          <w:lang w:val="fr-FR"/>
        </w:rPr>
        <w:br/>
        <w:t>SET NULL :</w:t>
      </w:r>
      <w:r w:rsidR="00845C79" w:rsidRPr="00845C79">
        <w:rPr>
          <w:shd w:val="clear" w:color="auto" w:fill="FFFFFF"/>
          <w:lang w:val="fr-FR"/>
        </w:rPr>
        <w:t xml:space="preserve"> </w:t>
      </w:r>
      <w:r w:rsidR="00845C79">
        <w:rPr>
          <w:rStyle w:val="HTMLCode"/>
          <w:rFonts w:eastAsiaTheme="minorEastAsia"/>
          <w:sz w:val="24"/>
          <w:szCs w:val="24"/>
          <w:lang w:val="fr-FR"/>
        </w:rPr>
        <w:t xml:space="preserve">NULL </w:t>
      </w:r>
      <w:r w:rsidR="00845C79" w:rsidRPr="00845C79">
        <w:rPr>
          <w:rFonts w:ascii="Arial" w:hAnsi="Arial" w:cs="Arial"/>
          <w:shd w:val="clear" w:color="auto" w:fill="FFFFFF"/>
          <w:lang w:val="fr-FR"/>
        </w:rPr>
        <w:t>est substitué aux valeurs dont la référence est supprimée</w:t>
      </w:r>
      <w:r w:rsidR="0083056F">
        <w:rPr>
          <w:rFonts w:ascii="Arial" w:hAnsi="Arial" w:cs="Arial"/>
          <w:shd w:val="clear" w:color="auto" w:fill="FFFFFF"/>
          <w:lang w:val="fr-FR"/>
        </w:rPr>
        <w:t xml:space="preserve"> ou modifiée</w:t>
      </w:r>
      <w:r w:rsidR="00845C79" w:rsidRPr="00845C79">
        <w:rPr>
          <w:rFonts w:ascii="Arial" w:hAnsi="Arial" w:cs="Arial"/>
          <w:shd w:val="clear" w:color="auto" w:fill="FFFFFF"/>
          <w:lang w:val="fr-FR"/>
        </w:rPr>
        <w:t>.</w:t>
      </w:r>
      <w:r w:rsidRPr="00845C79">
        <w:rPr>
          <w:shd w:val="clear" w:color="auto" w:fill="FFFFFF"/>
          <w:lang w:val="fr-FR"/>
        </w:rPr>
        <w:br/>
        <w:t xml:space="preserve">CASCADE : </w:t>
      </w:r>
      <w:r w:rsidR="00147D04" w:rsidRPr="00147D04">
        <w:rPr>
          <w:rFonts w:ascii="Arial" w:hAnsi="Arial" w:cs="Arial"/>
          <w:shd w:val="clear" w:color="auto" w:fill="FFFFFF"/>
          <w:lang w:val="fr-FR"/>
        </w:rPr>
        <w:t>supprime</w:t>
      </w:r>
      <w:r w:rsidR="0083056F">
        <w:rPr>
          <w:rFonts w:ascii="Arial" w:hAnsi="Arial" w:cs="Arial"/>
          <w:shd w:val="clear" w:color="auto" w:fill="FFFFFF"/>
          <w:lang w:val="fr-FR"/>
        </w:rPr>
        <w:t>/modifie</w:t>
      </w:r>
      <w:r w:rsidR="00147D04" w:rsidRPr="00147D04">
        <w:rPr>
          <w:rFonts w:ascii="Arial" w:hAnsi="Arial" w:cs="Arial"/>
          <w:shd w:val="clear" w:color="auto" w:fill="FFFFFF"/>
          <w:lang w:val="fr-FR"/>
        </w:rPr>
        <w:t xml:space="preserve"> les lignes qui référençaient la valeur supprimée</w:t>
      </w:r>
      <w:r w:rsidR="0083056F">
        <w:rPr>
          <w:rFonts w:ascii="Arial" w:hAnsi="Arial" w:cs="Arial"/>
          <w:shd w:val="clear" w:color="auto" w:fill="FFFFFF"/>
          <w:lang w:val="fr-FR"/>
        </w:rPr>
        <w:t>/modifiée</w:t>
      </w:r>
    </w:p>
    <w:p w14:paraId="36931393" w14:textId="6C18AE64" w:rsidR="00CC387C" w:rsidRPr="00CC387C" w:rsidRDefault="00CC387C" w:rsidP="00A85502">
      <w:pPr>
        <w:rPr>
          <w:rFonts w:ascii="Arial" w:hAnsi="Arial" w:cs="Arial"/>
          <w:shd w:val="clear" w:color="auto" w:fill="FFFFFF"/>
          <w:lang w:val="fr-FR"/>
        </w:rPr>
      </w:pPr>
      <w:r>
        <w:rPr>
          <w:rFonts w:ascii="Arial" w:hAnsi="Arial" w:cs="Arial"/>
          <w:shd w:val="clear" w:color="auto" w:fill="FFFFFF"/>
          <w:lang w:val="fr-FR"/>
        </w:rPr>
        <w:t xml:space="preserve">Lors de ce TP nous avons configuré notre </w:t>
      </w:r>
      <w:proofErr w:type="spellStart"/>
      <w:r>
        <w:rPr>
          <w:rFonts w:ascii="Arial" w:hAnsi="Arial" w:cs="Arial"/>
          <w:shd w:val="clear" w:color="auto" w:fill="FFFFFF"/>
          <w:lang w:val="fr-FR"/>
        </w:rPr>
        <w:t>cle</w:t>
      </w:r>
      <w:proofErr w:type="spellEnd"/>
      <w:r>
        <w:rPr>
          <w:rFonts w:ascii="Arial" w:hAnsi="Arial" w:cs="Arial"/>
          <w:shd w:val="clear" w:color="auto" w:fill="FFFFFF"/>
          <w:lang w:val="fr-FR"/>
        </w:rPr>
        <w:t xml:space="preserve"> </w:t>
      </w:r>
      <w:proofErr w:type="spellStart"/>
      <w:r w:rsidR="00F12B7F">
        <w:rPr>
          <w:rFonts w:ascii="Arial" w:hAnsi="Arial" w:cs="Arial"/>
          <w:shd w:val="clear" w:color="auto" w:fill="FFFFFF"/>
          <w:lang w:val="fr-FR"/>
        </w:rPr>
        <w:t>é</w:t>
      </w:r>
      <w:r>
        <w:rPr>
          <w:rFonts w:ascii="Arial" w:hAnsi="Arial" w:cs="Arial"/>
          <w:shd w:val="clear" w:color="auto" w:fill="FFFFFF"/>
          <w:lang w:val="fr-FR"/>
        </w:rPr>
        <w:t>trangere</w:t>
      </w:r>
      <w:proofErr w:type="spellEnd"/>
      <w:r w:rsidR="005B2816">
        <w:rPr>
          <w:rFonts w:ascii="Arial" w:hAnsi="Arial" w:cs="Arial"/>
          <w:shd w:val="clear" w:color="auto" w:fill="FFFFFF"/>
          <w:lang w:val="fr-FR"/>
        </w:rPr>
        <w:t xml:space="preserve"> NO ACTION pour la </w:t>
      </w:r>
      <w:proofErr w:type="spellStart"/>
      <w:r w:rsidR="005B2816">
        <w:rPr>
          <w:rFonts w:ascii="Arial" w:hAnsi="Arial" w:cs="Arial"/>
          <w:shd w:val="clear" w:color="auto" w:fill="FFFFFF"/>
          <w:lang w:val="fr-FR"/>
        </w:rPr>
        <w:t>supression</w:t>
      </w:r>
      <w:proofErr w:type="spellEnd"/>
      <w:r w:rsidR="005B2816">
        <w:rPr>
          <w:rFonts w:ascii="Arial" w:hAnsi="Arial" w:cs="Arial"/>
          <w:shd w:val="clear" w:color="auto" w:fill="FFFFFF"/>
          <w:lang w:val="fr-FR"/>
        </w:rPr>
        <w:t xml:space="preserve"> et CASCADE pour l</w:t>
      </w:r>
      <w:r w:rsidR="00F12B7F">
        <w:rPr>
          <w:rFonts w:ascii="Arial" w:hAnsi="Arial" w:cs="Arial"/>
          <w:shd w:val="clear" w:color="auto" w:fill="FFFFFF"/>
          <w:lang w:val="fr-FR"/>
        </w:rPr>
        <w:t xml:space="preserve">a mise à jour. </w:t>
      </w:r>
    </w:p>
    <w:p w14:paraId="002C7AC0" w14:textId="6813FD10" w:rsidR="0096646B" w:rsidRDefault="008219B2" w:rsidP="00047688">
      <w:pPr>
        <w:pStyle w:val="Heading2"/>
        <w:rPr>
          <w:lang w:val="fr-FR"/>
        </w:rPr>
      </w:pPr>
      <w:r w:rsidRPr="000579B6">
        <w:rPr>
          <w:lang w:val="fr-FR"/>
        </w:rPr>
        <w:t xml:space="preserve">Création de vue et test d’accès aux données </w:t>
      </w:r>
    </w:p>
    <w:p w14:paraId="61E03F21" w14:textId="77777777" w:rsidR="00047688" w:rsidRPr="00047688" w:rsidRDefault="00047688" w:rsidP="00047688">
      <w:pPr>
        <w:rPr>
          <w:lang w:val="fr-FR"/>
        </w:rPr>
      </w:pPr>
    </w:p>
    <w:p w14:paraId="62761BAF" w14:textId="117F7F6A" w:rsidR="006C1667" w:rsidRDefault="00677D16" w:rsidP="00464FC8">
      <w:pPr>
        <w:jc w:val="center"/>
        <w:rPr>
          <w:lang w:val="fr-FR"/>
        </w:rPr>
      </w:pPr>
      <w:r w:rsidRPr="00677D16">
        <w:rPr>
          <w:lang w:val="fr-FR"/>
        </w:rPr>
        <w:drawing>
          <wp:inline distT="0" distB="0" distL="0" distR="0" wp14:anchorId="48395CDB" wp14:editId="5BCDCD0E">
            <wp:extent cx="2510977" cy="909229"/>
            <wp:effectExtent l="19050" t="19050" r="22860" b="2476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594664" cy="93953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B6F96E0" w14:textId="0017A48D" w:rsidR="00F51EB4" w:rsidRDefault="008D5F63" w:rsidP="00F51EB4">
      <w:pPr>
        <w:jc w:val="center"/>
        <w:rPr>
          <w:lang w:val="fr-FR"/>
        </w:rPr>
      </w:pPr>
      <w:r w:rsidRPr="00464FC8">
        <w:rPr>
          <w:noProof/>
          <w:lang w:val="fr-FR"/>
        </w:rPr>
        <mc:AlternateContent>
          <mc:Choice Requires="wps">
            <w:drawing>
              <wp:anchor distT="45720" distB="45720" distL="114300" distR="114300" simplePos="0" relativeHeight="251681280" behindDoc="0" locked="0" layoutInCell="1" allowOverlap="1" wp14:anchorId="4B7FB2ED" wp14:editId="62478D04">
                <wp:simplePos x="0" y="0"/>
                <wp:positionH relativeFrom="column">
                  <wp:posOffset>261436</wp:posOffset>
                </wp:positionH>
                <wp:positionV relativeFrom="paragraph">
                  <wp:posOffset>994242</wp:posOffset>
                </wp:positionV>
                <wp:extent cx="1096135" cy="240665"/>
                <wp:effectExtent l="0" t="0" r="27940" b="26035"/>
                <wp:wrapNone/>
                <wp:docPr id="45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96135" cy="2406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181DD3" w14:textId="6857997E" w:rsidR="0052549F" w:rsidRPr="00464FC8" w:rsidRDefault="008D5F63" w:rsidP="0052549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 xml:space="preserve">If </w:t>
                            </w:r>
                            <w:r w:rsidR="0052549F">
                              <w:rPr>
                                <w:sz w:val="16"/>
                                <w:szCs w:val="16"/>
                              </w:rPr>
                              <w:t>Non-</w:t>
                            </w:r>
                            <w:r w:rsidR="0052549F" w:rsidRPr="00464FC8">
                              <w:rPr>
                                <w:sz w:val="16"/>
                                <w:szCs w:val="16"/>
                              </w:rPr>
                              <w:t xml:space="preserve">Valid </w:t>
                            </w:r>
                            <w:r w:rsidR="00376DF5">
                              <w:rPr>
                                <w:sz w:val="16"/>
                                <w:szCs w:val="16"/>
                              </w:rPr>
                              <w:t>inpu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7FB2ED" id="Text Box 2" o:spid="_x0000_s1030" type="#_x0000_t202" style="position:absolute;left:0;text-align:left;margin-left:20.6pt;margin-top:78.3pt;width:86.3pt;height:18.95pt;z-index:2516812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">
                <v:textbox>
                  <w:txbxContent>
                    <w:p w14:paraId="7E181DD3" w14:textId="6857997E" w:rsidR="0052549F" w:rsidRPr="00464FC8" w:rsidRDefault="008D5F63" w:rsidP="0052549F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 xml:space="preserve">If </w:t>
                      </w:r>
                      <w:r w:rsidR="0052549F">
                        <w:rPr>
                          <w:sz w:val="16"/>
                          <w:szCs w:val="16"/>
                        </w:rPr>
                        <w:t>Non-</w:t>
                      </w:r>
                      <w:r w:rsidR="0052549F" w:rsidRPr="00464FC8">
                        <w:rPr>
                          <w:sz w:val="16"/>
                          <w:szCs w:val="16"/>
                        </w:rPr>
                        <w:t xml:space="preserve">Valid </w:t>
                      </w:r>
                      <w:r w:rsidR="00376DF5">
                        <w:rPr>
                          <w:sz w:val="16"/>
                          <w:szCs w:val="16"/>
                        </w:rPr>
                        <w:t>input</w:t>
                      </w:r>
                    </w:p>
                  </w:txbxContent>
                </v:textbox>
              </v:shape>
            </w:pict>
          </mc:Fallback>
        </mc:AlternateContent>
      </w:r>
      <w:r w:rsidR="0052549F" w:rsidRPr="00464FC8">
        <w:rPr>
          <w:noProof/>
          <w:lang w:val="fr-FR"/>
        </w:rPr>
        <mc:AlternateContent>
          <mc:Choice Requires="wps">
            <w:drawing>
              <wp:anchor distT="45720" distB="45720" distL="114300" distR="114300" simplePos="0" relativeHeight="251673088" behindDoc="0" locked="0" layoutInCell="1" allowOverlap="1" wp14:anchorId="5D58DFE5" wp14:editId="7D61E0B3">
                <wp:simplePos x="0" y="0"/>
                <wp:positionH relativeFrom="column">
                  <wp:posOffset>138567</wp:posOffset>
                </wp:positionH>
                <wp:positionV relativeFrom="paragraph">
                  <wp:posOffset>1447917</wp:posOffset>
                </wp:positionV>
                <wp:extent cx="1217330" cy="319759"/>
                <wp:effectExtent l="0" t="0" r="20955" b="23495"/>
                <wp:wrapNone/>
                <wp:docPr id="4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7330" cy="31975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909323" w14:textId="59E847D4" w:rsidR="00464FC8" w:rsidRPr="0052549F" w:rsidRDefault="00430764" w:rsidP="00464FC8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  <w:r w:rsidRPr="0052549F">
                              <w:rPr>
                                <w:sz w:val="12"/>
                                <w:szCs w:val="12"/>
                              </w:rPr>
                              <w:t>2</w:t>
                            </w:r>
                            <w:r w:rsidRPr="0052549F">
                              <w:rPr>
                                <w:sz w:val="12"/>
                                <w:szCs w:val="12"/>
                                <w:vertAlign w:val="superscript"/>
                              </w:rPr>
                              <w:t>nd</w:t>
                            </w:r>
                            <w:r w:rsidRPr="0052549F">
                              <w:rPr>
                                <w:sz w:val="12"/>
                                <w:szCs w:val="12"/>
                              </w:rPr>
                              <w:t xml:space="preserve"> layer of security </w:t>
                            </w:r>
                            <w:proofErr w:type="gramStart"/>
                            <w:r w:rsidR="0052549F" w:rsidRPr="0052549F">
                              <w:rPr>
                                <w:sz w:val="12"/>
                                <w:szCs w:val="12"/>
                              </w:rPr>
                              <w:t>-  input</w:t>
                            </w:r>
                            <w:proofErr w:type="gramEnd"/>
                            <w:r w:rsidR="0052549F" w:rsidRPr="0052549F">
                              <w:rPr>
                                <w:sz w:val="12"/>
                                <w:szCs w:val="12"/>
                              </w:rPr>
                              <w:t xml:space="preserve"> validation on form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58DFE5" id="_x0000_s1031" type="#_x0000_t202" style="position:absolute;left:0;text-align:left;margin-left:10.9pt;margin-top:114pt;width:95.85pt;height:25.2pt;z-index:2516730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">
                <v:textbox>
                  <w:txbxContent>
                    <w:p w14:paraId="6E909323" w14:textId="59E847D4" w:rsidR="00464FC8" w:rsidRPr="0052549F" w:rsidRDefault="00430764" w:rsidP="00464FC8">
                      <w:pPr>
                        <w:rPr>
                          <w:sz w:val="12"/>
                          <w:szCs w:val="12"/>
                        </w:rPr>
                      </w:pPr>
                      <w:r w:rsidRPr="0052549F">
                        <w:rPr>
                          <w:sz w:val="12"/>
                          <w:szCs w:val="12"/>
                        </w:rPr>
                        <w:t>2</w:t>
                      </w:r>
                      <w:r w:rsidRPr="0052549F">
                        <w:rPr>
                          <w:sz w:val="12"/>
                          <w:szCs w:val="12"/>
                          <w:vertAlign w:val="superscript"/>
                        </w:rPr>
                        <w:t>nd</w:t>
                      </w:r>
                      <w:r w:rsidRPr="0052549F">
                        <w:rPr>
                          <w:sz w:val="12"/>
                          <w:szCs w:val="12"/>
                        </w:rPr>
                        <w:t xml:space="preserve"> layer of security </w:t>
                      </w:r>
                      <w:proofErr w:type="gramStart"/>
                      <w:r w:rsidR="0052549F" w:rsidRPr="0052549F">
                        <w:rPr>
                          <w:sz w:val="12"/>
                          <w:szCs w:val="12"/>
                        </w:rPr>
                        <w:t>-  input</w:t>
                      </w:r>
                      <w:proofErr w:type="gramEnd"/>
                      <w:r w:rsidR="0052549F" w:rsidRPr="0052549F">
                        <w:rPr>
                          <w:sz w:val="12"/>
                          <w:szCs w:val="12"/>
                        </w:rPr>
                        <w:t xml:space="preserve"> validation on form </w:t>
                      </w:r>
                    </w:p>
                  </w:txbxContent>
                </v:textbox>
              </v:shape>
            </w:pict>
          </mc:Fallback>
        </mc:AlternateContent>
      </w:r>
      <w:r w:rsidR="0052549F" w:rsidRPr="00464FC8">
        <w:rPr>
          <w:noProof/>
          <w:lang w:val="fr-FR"/>
        </w:rPr>
        <mc:AlternateContent>
          <mc:Choice Requires="wps">
            <w:drawing>
              <wp:anchor distT="45720" distB="45720" distL="114300" distR="114300" simplePos="0" relativeHeight="251676160" behindDoc="0" locked="0" layoutInCell="1" allowOverlap="1" wp14:anchorId="4EF8CCD1" wp14:editId="134B6337">
                <wp:simplePos x="0" y="0"/>
                <wp:positionH relativeFrom="column">
                  <wp:posOffset>4428817</wp:posOffset>
                </wp:positionH>
                <wp:positionV relativeFrom="paragraph">
                  <wp:posOffset>1460707</wp:posOffset>
                </wp:positionV>
                <wp:extent cx="1217330" cy="319759"/>
                <wp:effectExtent l="0" t="0" r="20955" b="23495"/>
                <wp:wrapNone/>
                <wp:docPr id="45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7330" cy="31975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F0C544" w14:textId="77777777" w:rsidR="0052549F" w:rsidRPr="0052549F" w:rsidRDefault="0052549F" w:rsidP="0052549F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  <w:r w:rsidRPr="0052549F">
                              <w:rPr>
                                <w:sz w:val="12"/>
                                <w:szCs w:val="12"/>
                              </w:rPr>
                              <w:t>2</w:t>
                            </w:r>
                            <w:r w:rsidRPr="0052549F">
                              <w:rPr>
                                <w:sz w:val="12"/>
                                <w:szCs w:val="12"/>
                                <w:vertAlign w:val="superscript"/>
                              </w:rPr>
                              <w:t>nd</w:t>
                            </w:r>
                            <w:r w:rsidRPr="0052549F">
                              <w:rPr>
                                <w:sz w:val="12"/>
                                <w:szCs w:val="12"/>
                              </w:rPr>
                              <w:t xml:space="preserve"> layer of security </w:t>
                            </w:r>
                            <w:proofErr w:type="gramStart"/>
                            <w:r w:rsidRPr="0052549F">
                              <w:rPr>
                                <w:sz w:val="12"/>
                                <w:szCs w:val="12"/>
                              </w:rPr>
                              <w:t>-  input</w:t>
                            </w:r>
                            <w:proofErr w:type="gramEnd"/>
                            <w:r w:rsidRPr="0052549F">
                              <w:rPr>
                                <w:sz w:val="12"/>
                                <w:szCs w:val="12"/>
                              </w:rPr>
                              <w:t xml:space="preserve"> validation on form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F8CCD1" id="_x0000_s1032" type="#_x0000_t202" style="position:absolute;left:0;text-align:left;margin-left:348.75pt;margin-top:115pt;width:95.85pt;height:25.2pt;z-index:2516761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">
                <v:textbox>
                  <w:txbxContent>
                    <w:p w14:paraId="54F0C544" w14:textId="77777777" w:rsidR="0052549F" w:rsidRPr="0052549F" w:rsidRDefault="0052549F" w:rsidP="0052549F">
                      <w:pPr>
                        <w:rPr>
                          <w:sz w:val="12"/>
                          <w:szCs w:val="12"/>
                        </w:rPr>
                      </w:pPr>
                      <w:r w:rsidRPr="0052549F">
                        <w:rPr>
                          <w:sz w:val="12"/>
                          <w:szCs w:val="12"/>
                        </w:rPr>
                        <w:t>2</w:t>
                      </w:r>
                      <w:r w:rsidRPr="0052549F">
                        <w:rPr>
                          <w:sz w:val="12"/>
                          <w:szCs w:val="12"/>
                          <w:vertAlign w:val="superscript"/>
                        </w:rPr>
                        <w:t>nd</w:t>
                      </w:r>
                      <w:r w:rsidRPr="0052549F">
                        <w:rPr>
                          <w:sz w:val="12"/>
                          <w:szCs w:val="12"/>
                        </w:rPr>
                        <w:t xml:space="preserve"> layer of security </w:t>
                      </w:r>
                      <w:proofErr w:type="gramStart"/>
                      <w:r w:rsidRPr="0052549F">
                        <w:rPr>
                          <w:sz w:val="12"/>
                          <w:szCs w:val="12"/>
                        </w:rPr>
                        <w:t>-  input</w:t>
                      </w:r>
                      <w:proofErr w:type="gramEnd"/>
                      <w:r w:rsidRPr="0052549F">
                        <w:rPr>
                          <w:sz w:val="12"/>
                          <w:szCs w:val="12"/>
                        </w:rPr>
                        <w:t xml:space="preserve"> validation on form </w:t>
                      </w:r>
                    </w:p>
                  </w:txbxContent>
                </v:textbox>
              </v:shape>
            </w:pict>
          </mc:Fallback>
        </mc:AlternateContent>
      </w:r>
      <w:r w:rsidR="0052549F" w:rsidRPr="00464FC8">
        <w:rPr>
          <w:noProof/>
          <w:lang w:val="fr-FR"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anchorId="3C0E5026" wp14:editId="126737C0">
                <wp:simplePos x="0" y="0"/>
                <wp:positionH relativeFrom="column">
                  <wp:posOffset>4529763</wp:posOffset>
                </wp:positionH>
                <wp:positionV relativeFrom="paragraph">
                  <wp:posOffset>1055732</wp:posOffset>
                </wp:positionV>
                <wp:extent cx="835863" cy="241223"/>
                <wp:effectExtent l="0" t="0" r="21590" b="2603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35863" cy="24122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C5603F" w14:textId="3784CBF0" w:rsidR="00464FC8" w:rsidRPr="00464FC8" w:rsidRDefault="008D5F63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 xml:space="preserve">If </w:t>
                            </w:r>
                            <w:r w:rsidR="00464FC8" w:rsidRPr="00464FC8">
                              <w:rPr>
                                <w:sz w:val="16"/>
                                <w:szCs w:val="16"/>
                              </w:rPr>
                              <w:t xml:space="preserve">Valid </w:t>
                            </w:r>
                            <w:r w:rsidR="00376DF5">
                              <w:rPr>
                                <w:sz w:val="16"/>
                                <w:szCs w:val="16"/>
                              </w:rPr>
                              <w:t>inpu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0E5026" id="_x0000_s1033" type="#_x0000_t202" style="position:absolute;left:0;text-align:left;margin-left:356.65pt;margin-top:83.15pt;width:65.8pt;height:19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">
                <v:textbox>
                  <w:txbxContent>
                    <w:p w14:paraId="63C5603F" w14:textId="3784CBF0" w:rsidR="00464FC8" w:rsidRPr="00464FC8" w:rsidRDefault="008D5F63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 xml:space="preserve">If </w:t>
                      </w:r>
                      <w:r w:rsidR="00464FC8" w:rsidRPr="00464FC8">
                        <w:rPr>
                          <w:sz w:val="16"/>
                          <w:szCs w:val="16"/>
                        </w:rPr>
                        <w:t xml:space="preserve">Valid </w:t>
                      </w:r>
                      <w:r w:rsidR="00376DF5">
                        <w:rPr>
                          <w:sz w:val="16"/>
                          <w:szCs w:val="16"/>
                        </w:rPr>
                        <w:t>input</w:t>
                      </w:r>
                    </w:p>
                  </w:txbxContent>
                </v:textbox>
              </v:shape>
            </w:pict>
          </mc:Fallback>
        </mc:AlternateContent>
      </w:r>
      <w:r w:rsidR="00464FC8">
        <w:rPr>
          <w:noProof/>
          <w:lang w:val="fr-FR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0D6F1F0" wp14:editId="0CABE86E">
                <wp:simplePos x="0" y="0"/>
                <wp:positionH relativeFrom="column">
                  <wp:posOffset>4982565</wp:posOffset>
                </wp:positionH>
                <wp:positionV relativeFrom="paragraph">
                  <wp:posOffset>842776</wp:posOffset>
                </wp:positionV>
                <wp:extent cx="0" cy="1578579"/>
                <wp:effectExtent l="76200" t="0" r="76200" b="60325"/>
                <wp:wrapNone/>
                <wp:docPr id="448" name="Straight Arrow Connector 4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57857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1C63FC" id="Straight Arrow Connector 448" o:spid="_x0000_s1026" type="#_x0000_t32" style="position:absolute;margin-left:392.35pt;margin-top:66.35pt;width:0;height:124.3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" strokecolor="#932a0e [2884]">
                <v:stroke endarrow="block" endcap="round"/>
              </v:shape>
            </w:pict>
          </mc:Fallback>
        </mc:AlternateContent>
      </w:r>
      <w:r w:rsidR="00464FC8">
        <w:rPr>
          <w:noProof/>
          <w:lang w:val="fr-FR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E0AD9F6" wp14:editId="3C020584">
                <wp:simplePos x="0" y="0"/>
                <wp:positionH relativeFrom="column">
                  <wp:posOffset>771930</wp:posOffset>
                </wp:positionH>
                <wp:positionV relativeFrom="paragraph">
                  <wp:posOffset>910094</wp:posOffset>
                </wp:positionV>
                <wp:extent cx="0" cy="1202721"/>
                <wp:effectExtent l="76200" t="0" r="57150" b="54610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20272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B392A8C" id="Straight Arrow Connector 31" o:spid="_x0000_s1026" type="#_x0000_t32" style="position:absolute;margin-left:60.8pt;margin-top:71.65pt;width:0;height:94.7pt;z-index:251657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" strokecolor="#932a0e [2884]">
                <v:stroke endarrow="block" endcap="round"/>
              </v:shape>
            </w:pict>
          </mc:Fallback>
        </mc:AlternateContent>
      </w:r>
      <w:r w:rsidR="00464FC8">
        <w:rPr>
          <w:noProof/>
          <w:lang w:val="fr-FR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CC6CFF1" wp14:editId="2084C962">
                <wp:simplePos x="0" y="0"/>
                <wp:positionH relativeFrom="column">
                  <wp:posOffset>4025779</wp:posOffset>
                </wp:positionH>
                <wp:positionV relativeFrom="paragraph">
                  <wp:posOffset>843572</wp:posOffset>
                </wp:positionV>
                <wp:extent cx="955889" cy="0"/>
                <wp:effectExtent l="0" t="0" r="0" b="0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55889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1176F99" id="Straight Connector 30" o:spid="_x0000_s1026" style="position:absolute;flip:x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17pt,66.4pt" to="392.25pt,6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" strokecolor="#932a0e [2884]">
                <v:stroke endcap="round"/>
              </v:line>
            </w:pict>
          </mc:Fallback>
        </mc:AlternateContent>
      </w:r>
      <w:r w:rsidR="00464FC8">
        <w:rPr>
          <w:noProof/>
          <w:lang w:val="fr-FR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76C60926" wp14:editId="2CFAA293">
                <wp:simplePos x="0" y="0"/>
                <wp:positionH relativeFrom="column">
                  <wp:posOffset>771930</wp:posOffset>
                </wp:positionH>
                <wp:positionV relativeFrom="paragraph">
                  <wp:posOffset>910095</wp:posOffset>
                </wp:positionV>
                <wp:extent cx="955889" cy="0"/>
                <wp:effectExtent l="0" t="0" r="0" b="0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55889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02F02ED" id="Straight Connector 29" o:spid="_x0000_s1026" style="position:absolute;flip:x;z-index:251656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0.8pt,71.65pt" to="136.05pt,7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" strokecolor="#932a0e [2884]">
                <v:stroke endcap="round"/>
              </v:line>
            </w:pict>
          </mc:Fallback>
        </mc:AlternateContent>
      </w:r>
      <w:r w:rsidR="00F51EB4" w:rsidRPr="00F51EB4">
        <w:rPr>
          <w:lang w:val="fr-FR"/>
        </w:rPr>
        <w:drawing>
          <wp:inline distT="0" distB="0" distL="0" distR="0" wp14:anchorId="242B55D9" wp14:editId="469986CD">
            <wp:extent cx="2297669" cy="1946316"/>
            <wp:effectExtent l="19050" t="19050" r="26670" b="1587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309588" cy="195641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32F082D" w14:textId="77F873CD" w:rsidR="00F51EB4" w:rsidRPr="006C1667" w:rsidRDefault="003469A3" w:rsidP="006C1667">
      <w:pPr>
        <w:rPr>
          <w:lang w:val="fr-FR"/>
        </w:rPr>
      </w:pPr>
      <w:r w:rsidRPr="003469A3">
        <w:rPr>
          <w:lang w:val="fr-FR"/>
        </w:rPr>
        <w:lastRenderedPageBreak/>
        <w:drawing>
          <wp:anchor distT="0" distB="0" distL="114300" distR="114300" simplePos="0" relativeHeight="251655680" behindDoc="0" locked="0" layoutInCell="1" allowOverlap="1" wp14:anchorId="08AB76B9" wp14:editId="6290C834">
            <wp:simplePos x="0" y="0"/>
            <wp:positionH relativeFrom="column">
              <wp:posOffset>2809240</wp:posOffset>
            </wp:positionH>
            <wp:positionV relativeFrom="paragraph">
              <wp:posOffset>327854</wp:posOffset>
            </wp:positionV>
            <wp:extent cx="2778760" cy="1221105"/>
            <wp:effectExtent l="19050" t="19050" r="21590" b="17145"/>
            <wp:wrapSquare wrapText="bothSides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8760" cy="12211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anchor>
        </w:drawing>
      </w:r>
      <w:r w:rsidR="0019365C" w:rsidRPr="0019365C">
        <w:rPr>
          <w:lang w:val="fr-FR"/>
        </w:rPr>
        <w:drawing>
          <wp:inline distT="0" distB="0" distL="0" distR="0" wp14:anchorId="0A7A851D" wp14:editId="5FD23A3D">
            <wp:extent cx="2258740" cy="1530680"/>
            <wp:effectExtent l="19050" t="19050" r="27305" b="1270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271814" cy="15395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7A10726" w14:textId="70F00775" w:rsidR="006446D7" w:rsidRDefault="00CB1B7F" w:rsidP="006446D7">
      <w:pPr>
        <w:pStyle w:val="Heading2"/>
        <w:tabs>
          <w:tab w:val="left" w:pos="2749"/>
        </w:tabs>
        <w:jc w:val="center"/>
      </w:pPr>
      <w:r w:rsidRPr="00CB1B7F">
        <w:drawing>
          <wp:inline distT="0" distB="0" distL="0" distR="0" wp14:anchorId="435B0F36" wp14:editId="7AD700A4">
            <wp:extent cx="2518808" cy="1246683"/>
            <wp:effectExtent l="19050" t="19050" r="15240" b="10795"/>
            <wp:docPr id="456" name="Picture 4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540629" cy="125748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6446D7" w:rsidRPr="006446D7">
        <w:drawing>
          <wp:inline distT="0" distB="0" distL="0" distR="0" wp14:anchorId="0C2E7CC2" wp14:editId="3E0CC8EF">
            <wp:extent cx="2758602" cy="1282427"/>
            <wp:effectExtent l="19050" t="19050" r="22860" b="13335"/>
            <wp:docPr id="455" name="Picture 4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b="25839"/>
                    <a:stretch/>
                  </pic:blipFill>
                  <pic:spPr bwMode="auto">
                    <a:xfrm>
                      <a:off x="0" y="0"/>
                      <a:ext cx="2832469" cy="131676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A5301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68526D" w14:textId="7226AF75" w:rsidR="006446D7" w:rsidRPr="006446D7" w:rsidRDefault="006446D7" w:rsidP="006446D7"/>
    <w:p w14:paraId="57477033" w14:textId="1C93B411" w:rsidR="000579B6" w:rsidRDefault="006446D7" w:rsidP="006446D7">
      <w:pPr>
        <w:pStyle w:val="Heading2"/>
        <w:tabs>
          <w:tab w:val="left" w:pos="2749"/>
        </w:tabs>
        <w:jc w:val="center"/>
      </w:pPr>
      <w:r w:rsidRPr="006C1667">
        <w:rPr>
          <w:lang w:val="fr-FR"/>
        </w:rPr>
        <w:drawing>
          <wp:inline distT="0" distB="0" distL="0" distR="0" wp14:anchorId="48B266FF" wp14:editId="7F2611E2">
            <wp:extent cx="3055385" cy="1116280"/>
            <wp:effectExtent l="19050" t="19050" r="12065" b="2730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072641" cy="112258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7994395" w14:textId="0DC28E1D" w:rsidR="005C0EBA" w:rsidRDefault="005C0EBA" w:rsidP="000579B6">
      <w:pPr>
        <w:pStyle w:val="Heading2"/>
        <w:rPr>
          <w:lang w:val="fr-FR"/>
        </w:rPr>
      </w:pPr>
    </w:p>
    <w:p w14:paraId="7BD29FFC" w14:textId="015160C3" w:rsidR="005C0EBA" w:rsidRPr="005C0EBA" w:rsidRDefault="005C0EBA" w:rsidP="005C0EBA">
      <w:pPr>
        <w:rPr>
          <w:lang w:val="fr-FR"/>
        </w:rPr>
      </w:pPr>
      <w:r>
        <w:rPr>
          <w:lang w:val="fr-FR"/>
        </w:rPr>
        <w:t xml:space="preserve">Lien GitHub : </w:t>
      </w:r>
    </w:p>
    <w:p w14:paraId="1D93198F" w14:textId="77777777" w:rsidR="008219B2" w:rsidRPr="000579B6" w:rsidRDefault="008219B2" w:rsidP="000579B6">
      <w:pPr>
        <w:rPr>
          <w:lang w:val="fr-FR"/>
        </w:rPr>
      </w:pPr>
    </w:p>
    <w:p w14:paraId="421267C0" w14:textId="0FDD9AC3" w:rsidR="000579B6" w:rsidRDefault="000579B6" w:rsidP="000579B6">
      <w:pPr>
        <w:pStyle w:val="Heading2"/>
        <w:rPr>
          <w:lang w:val="fr-FR"/>
        </w:rPr>
      </w:pPr>
      <w:r w:rsidRPr="000579B6">
        <w:rPr>
          <w:lang w:val="fr-FR"/>
        </w:rPr>
        <w:t xml:space="preserve">Activation de la journalisation </w:t>
      </w:r>
    </w:p>
    <w:p w14:paraId="542A3980" w14:textId="7F4AC368" w:rsidR="000579B6" w:rsidRPr="000579B6" w:rsidRDefault="000579B6" w:rsidP="000579B6">
      <w:pPr>
        <w:rPr>
          <w:lang w:val="fr-FR"/>
        </w:rPr>
      </w:pPr>
    </w:p>
    <w:p w14:paraId="16D001F3" w14:textId="55F20192" w:rsidR="00D525DE" w:rsidRPr="000579B6" w:rsidRDefault="000579B6" w:rsidP="000579B6">
      <w:pPr>
        <w:pStyle w:val="Heading2"/>
        <w:rPr>
          <w:lang w:val="fr-FR"/>
        </w:rPr>
      </w:pPr>
      <w:r w:rsidRPr="000579B6">
        <w:rPr>
          <w:lang w:val="fr-FR"/>
        </w:rPr>
        <w:t>Sauvegarde et restauration</w:t>
      </w:r>
    </w:p>
    <w:sectPr w:rsidR="00D525DE" w:rsidRPr="000579B6" w:rsidSect="00747B1A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pgSz w:w="11906" w:h="16838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46376E" w14:textId="77777777" w:rsidR="00F30246" w:rsidRDefault="00F30246" w:rsidP="00E0392D">
      <w:pPr>
        <w:spacing w:after="0" w:line="240" w:lineRule="auto"/>
      </w:pPr>
      <w:r>
        <w:separator/>
      </w:r>
    </w:p>
  </w:endnote>
  <w:endnote w:type="continuationSeparator" w:id="0">
    <w:p w14:paraId="72487E0A" w14:textId="77777777" w:rsidR="00F30246" w:rsidRDefault="00F30246" w:rsidP="00E039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6B793C" w14:textId="77777777" w:rsidR="00DD4919" w:rsidRDefault="00DD491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B3E174" w14:textId="77777777" w:rsidR="00E0392D" w:rsidRDefault="00E0392D">
    <w:pPr>
      <w:pStyle w:val="Footer"/>
    </w:pPr>
    <w:r>
      <w:rPr>
        <w:noProof/>
        <w:color w:val="A53010" w:themeColor="accent1"/>
      </w:rPr>
      <mc:AlternateContent>
        <mc:Choice Requires="wps">
          <w:drawing>
            <wp:anchor distT="0" distB="0" distL="114300" distR="114300" simplePos="0" relativeHeight="251634176" behindDoc="0" locked="0" layoutInCell="1" allowOverlap="1" wp14:anchorId="19AB18D4" wp14:editId="53E43D1E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64730" cy="9528810"/>
              <wp:effectExtent l="0" t="0" r="26670" b="26670"/>
              <wp:wrapNone/>
              <wp:docPr id="452" name="Rectangle 45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64730" cy="952881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505B522B" id="Rectangle 452" o:spid="_x0000_s1026" style="position:absolute;margin-left:0;margin-top:0;width:579.9pt;height:750.3pt;z-index:251634176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" filled="f" strokecolor="#819842 [1614]" strokeweight="1.25pt">
              <v:stroke endcap="round"/>
              <w10:wrap anchorx="page" anchory="page"/>
            </v:rect>
          </w:pict>
        </mc:Fallback>
      </mc:AlternateContent>
    </w:r>
  </w:p>
  <w:tbl>
    <w:tblPr>
      <w:tblW w:w="10417" w:type="dxa"/>
      <w:tblInd w:w="-641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2834"/>
      <w:gridCol w:w="1985"/>
      <w:gridCol w:w="709"/>
      <w:gridCol w:w="1062"/>
      <w:gridCol w:w="3827"/>
    </w:tblGrid>
    <w:tr w:rsidR="00E0392D" w:rsidRPr="00C14DB5" w14:paraId="5A4185EC" w14:textId="77777777" w:rsidTr="002555D2">
      <w:trPr>
        <w:cantSplit/>
        <w:trHeight w:val="470"/>
      </w:trPr>
      <w:tc>
        <w:tcPr>
          <w:tcW w:w="2834" w:type="dxa"/>
        </w:tcPr>
        <w:p w14:paraId="0EDCC7E8" w14:textId="6D5BE3C1" w:rsidR="00E0392D" w:rsidRDefault="005F5281" w:rsidP="00E0392D">
          <w:pPr>
            <w:pStyle w:val="Pieddep"/>
            <w:jc w:val="center"/>
          </w:pPr>
          <w:r w:rsidRPr="005F5281">
            <w:rPr>
              <w:noProof/>
            </w:rPr>
            <w:drawing>
              <wp:inline distT="0" distB="0" distL="0" distR="0" wp14:anchorId="793D603E" wp14:editId="42A2118D">
                <wp:extent cx="1710690" cy="464820"/>
                <wp:effectExtent l="0" t="0" r="381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10690" cy="4648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756" w:type="dxa"/>
          <w:gridSpan w:val="3"/>
        </w:tcPr>
        <w:p w14:paraId="7AB57358" w14:textId="77777777" w:rsidR="00E0392D" w:rsidRDefault="00E0392D" w:rsidP="00E0392D">
          <w:pPr>
            <w:pStyle w:val="Titrepdp"/>
          </w:pPr>
          <w:r>
            <w:t xml:space="preserve">Rédigé par : </w:t>
          </w:r>
        </w:p>
        <w:p w14:paraId="05D55E06" w14:textId="72FB2C1E" w:rsidR="00E0392D" w:rsidRDefault="0051385C" w:rsidP="00E0392D">
          <w:pPr>
            <w:pStyle w:val="Titrepdp"/>
            <w:numPr>
              <w:ilvl w:val="0"/>
              <w:numId w:val="1"/>
            </w:numPr>
          </w:pPr>
          <w:r>
            <w:t>Jérôme</w:t>
          </w:r>
          <w:r w:rsidR="00E0392D">
            <w:t xml:space="preserve"> Sar</w:t>
          </w:r>
          <w:r w:rsidR="00BA55E7">
            <w:t>r</w:t>
          </w:r>
          <w:r w:rsidR="00E0392D">
            <w:t>asin</w:t>
          </w:r>
        </w:p>
        <w:p w14:paraId="46EDBB90" w14:textId="35548093" w:rsidR="00E0392D" w:rsidRPr="00C14DB5" w:rsidRDefault="00E0392D" w:rsidP="00E0392D">
          <w:pPr>
            <w:pStyle w:val="Titrepdp"/>
            <w:numPr>
              <w:ilvl w:val="0"/>
              <w:numId w:val="1"/>
            </w:numPr>
          </w:pPr>
          <w:r>
            <w:t>Idir MAKHLOUF</w:t>
          </w:r>
        </w:p>
      </w:tc>
      <w:tc>
        <w:tcPr>
          <w:tcW w:w="3827" w:type="dxa"/>
        </w:tcPr>
        <w:p w14:paraId="2447466E" w14:textId="77777777" w:rsidR="00E0392D" w:rsidRDefault="00E0392D" w:rsidP="00E0392D">
          <w:pPr>
            <w:pStyle w:val="Titrepdp"/>
          </w:pPr>
          <w:r>
            <w:t xml:space="preserve">Evalué par : </w:t>
          </w:r>
        </w:p>
        <w:p w14:paraId="0F92A1B2" w14:textId="37647773" w:rsidR="00E0392D" w:rsidRDefault="00E0392D" w:rsidP="00E0392D">
          <w:pPr>
            <w:pStyle w:val="Titrepdp"/>
            <w:numPr>
              <w:ilvl w:val="0"/>
              <w:numId w:val="2"/>
            </w:numPr>
          </w:pPr>
          <w:r w:rsidRPr="00863236">
            <w:t>Baptiste HAMON</w:t>
          </w:r>
        </w:p>
        <w:p w14:paraId="4DA1FBB1" w14:textId="7F62A567" w:rsidR="00E0392D" w:rsidRPr="00C14DB5" w:rsidRDefault="00E0392D" w:rsidP="00E0392D">
          <w:pPr>
            <w:pStyle w:val="Titrepdp"/>
          </w:pPr>
        </w:p>
      </w:tc>
    </w:tr>
    <w:tr w:rsidR="002555D2" w14:paraId="51706AC5" w14:textId="77777777" w:rsidTr="002555D2">
      <w:trPr>
        <w:cantSplit/>
        <w:trHeight w:hRule="exact" w:val="997"/>
      </w:trPr>
      <w:tc>
        <w:tcPr>
          <w:tcW w:w="5528" w:type="dxa"/>
          <w:gridSpan w:val="3"/>
        </w:tcPr>
        <w:p w14:paraId="677537B8" w14:textId="26284AF7" w:rsidR="002555D2" w:rsidRPr="005A4596" w:rsidRDefault="002555D2" w:rsidP="00E0392D">
          <w:pPr>
            <w:pStyle w:val="Titrepdp"/>
            <w:rPr>
              <w:lang w:val="en-US"/>
            </w:rPr>
          </w:pPr>
          <w:r>
            <w:rPr>
              <w:sz w:val="28"/>
            </w:rPr>
            <w:t xml:space="preserve">TP – </w:t>
          </w:r>
          <w:r w:rsidR="00DD4919">
            <w:rPr>
              <w:sz w:val="28"/>
            </w:rPr>
            <w:t>Sécurité des BDD</w:t>
          </w:r>
          <w:bookmarkStart w:id="0" w:name="_GoBack"/>
          <w:bookmarkEnd w:id="0"/>
          <w:r>
            <w:rPr>
              <w:sz w:val="28"/>
            </w:rPr>
            <w:t xml:space="preserve"> </w:t>
          </w:r>
        </w:p>
      </w:tc>
      <w:tc>
        <w:tcPr>
          <w:tcW w:w="1062" w:type="dxa"/>
        </w:tcPr>
        <w:p w14:paraId="16E77B04" w14:textId="77777777" w:rsidR="002555D2" w:rsidRPr="005562C9" w:rsidRDefault="002555D2" w:rsidP="00E0392D">
          <w:pPr>
            <w:pStyle w:val="Table"/>
          </w:pPr>
          <w:r w:rsidRPr="005562C9">
            <w:t>Révision</w:t>
          </w:r>
          <w:r>
            <w:t xml:space="preserve"> </w:t>
          </w:r>
          <w:r w:rsidRPr="005562C9">
            <w:t>:</w:t>
          </w:r>
        </w:p>
        <w:p w14:paraId="496714E1" w14:textId="29089E52" w:rsidR="002555D2" w:rsidRPr="005562C9" w:rsidRDefault="002555D2" w:rsidP="00E0392D">
          <w:pPr>
            <w:pStyle w:val="Code"/>
          </w:pPr>
          <w:r>
            <w:rPr>
              <w:sz w:val="24"/>
              <w:lang w:val="en-GB"/>
            </w:rPr>
            <w:t>V1</w:t>
          </w:r>
        </w:p>
      </w:tc>
      <w:tc>
        <w:tcPr>
          <w:tcW w:w="3827" w:type="dxa"/>
        </w:tcPr>
        <w:p w14:paraId="1298E012" w14:textId="77777777" w:rsidR="002555D2" w:rsidRPr="005562C9" w:rsidRDefault="002555D2" w:rsidP="00E0392D">
          <w:pPr>
            <w:pStyle w:val="Table"/>
          </w:pPr>
          <w:r>
            <w:t xml:space="preserve">Page </w:t>
          </w:r>
          <w:r w:rsidRPr="005562C9">
            <w:t>:</w:t>
          </w:r>
        </w:p>
        <w:p w14:paraId="0DD8CE56" w14:textId="77777777" w:rsidR="002555D2" w:rsidRDefault="002555D2" w:rsidP="00E0392D">
          <w:pPr>
            <w:pStyle w:val="Titrepdp"/>
            <w:spacing w:before="60" w:after="60"/>
            <w:jc w:val="right"/>
            <w:rPr>
              <w:lang w:val="en-GB"/>
            </w:rPr>
          </w:pPr>
          <w:r>
            <w:rPr>
              <w:rStyle w:val="PageNumber"/>
            </w:rPr>
            <w:fldChar w:fldCharType="begin"/>
          </w:r>
          <w:r w:rsidRPr="005562C9">
            <w:rPr>
              <w:rStyle w:val="PageNumber"/>
            </w:rPr>
            <w:instrText xml:space="preserve"> PAGE</w:instrText>
          </w:r>
          <w:r>
            <w:rPr>
              <w:rStyle w:val="PageNumber"/>
              <w:lang w:val="en-GB"/>
            </w:rPr>
            <w:instrText xml:space="preserve"> </w:instrText>
          </w:r>
          <w:r>
            <w:rPr>
              <w:rStyle w:val="PageNumber"/>
            </w:rPr>
            <w:fldChar w:fldCharType="separate"/>
          </w:r>
          <w:r>
            <w:rPr>
              <w:rStyle w:val="PageNumber"/>
              <w:noProof/>
            </w:rPr>
            <w:t>1</w:t>
          </w:r>
          <w:r>
            <w:rPr>
              <w:rStyle w:val="PageNumber"/>
            </w:rPr>
            <w:fldChar w:fldCharType="end"/>
          </w:r>
          <w:r>
            <w:rPr>
              <w:lang w:val="en-GB"/>
            </w:rPr>
            <w:t>/</w:t>
          </w:r>
          <w:r>
            <w:rPr>
              <w:rStyle w:val="PageNumber"/>
            </w:rPr>
            <w:fldChar w:fldCharType="begin"/>
          </w:r>
          <w:r>
            <w:rPr>
              <w:rStyle w:val="PageNumber"/>
              <w:lang w:val="en-GB"/>
            </w:rPr>
            <w:instrText xml:space="preserve"> NUMPAGES </w:instrText>
          </w:r>
          <w:r>
            <w:rPr>
              <w:rStyle w:val="PageNumber"/>
            </w:rPr>
            <w:fldChar w:fldCharType="separate"/>
          </w:r>
          <w:r>
            <w:rPr>
              <w:rStyle w:val="PageNumber"/>
              <w:noProof/>
              <w:lang w:val="en-GB"/>
            </w:rPr>
            <w:t>52</w:t>
          </w:r>
          <w:r>
            <w:rPr>
              <w:rStyle w:val="PageNumber"/>
            </w:rPr>
            <w:fldChar w:fldCharType="end"/>
          </w:r>
        </w:p>
      </w:tc>
    </w:tr>
    <w:tr w:rsidR="00E0392D" w:rsidRPr="00E0392D" w14:paraId="2836F5EC" w14:textId="77777777" w:rsidTr="002555D2">
      <w:trPr>
        <w:cantSplit/>
        <w:trHeight w:val="454"/>
      </w:trPr>
      <w:tc>
        <w:tcPr>
          <w:tcW w:w="4819" w:type="dxa"/>
          <w:gridSpan w:val="2"/>
        </w:tcPr>
        <w:p w14:paraId="60BCE3E0" w14:textId="2F994634" w:rsidR="00E0392D" w:rsidRPr="00C4620F" w:rsidRDefault="00E0392D" w:rsidP="00E0392D">
          <w:pPr>
            <w:pStyle w:val="Copyright"/>
          </w:pPr>
          <w:r w:rsidRPr="00C4620F">
            <w:t>Copyright</w:t>
          </w:r>
          <w:r w:rsidR="002555D2">
            <w:t xml:space="preserve"> </w:t>
          </w:r>
          <w:proofErr w:type="spellStart"/>
          <w:proofErr w:type="gramStart"/>
          <w:r w:rsidR="002555D2">
            <w:t>J.Sa</w:t>
          </w:r>
          <w:r w:rsidR="00966412">
            <w:t>r</w:t>
          </w:r>
          <w:r w:rsidR="002555D2">
            <w:t>rasin</w:t>
          </w:r>
          <w:proofErr w:type="spellEnd"/>
          <w:proofErr w:type="gramEnd"/>
          <w:r w:rsidR="002555D2">
            <w:t xml:space="preserve"> – </w:t>
          </w:r>
          <w:proofErr w:type="spellStart"/>
          <w:r w:rsidR="002555D2">
            <w:t>I.Makhlouf</w:t>
          </w:r>
          <w:proofErr w:type="spellEnd"/>
          <w:r w:rsidRPr="00C4620F">
            <w:t xml:space="preserve">: reproduction et usage interdits. Les informations et données contenues dans ce document sont la propriété exclusive </w:t>
          </w:r>
          <w:proofErr w:type="gramStart"/>
          <w:r>
            <w:t xml:space="preserve">de </w:t>
          </w:r>
          <w:r w:rsidR="002555D2">
            <w:t xml:space="preserve">Idir </w:t>
          </w:r>
          <w:proofErr w:type="spellStart"/>
          <w:r w:rsidR="002555D2">
            <w:t>Makhlouf</w:t>
          </w:r>
          <w:proofErr w:type="spellEnd"/>
          <w:proofErr w:type="gramEnd"/>
          <w:r w:rsidR="002555D2">
            <w:t xml:space="preserve"> et Jerome Sar</w:t>
          </w:r>
          <w:r w:rsidR="00966412">
            <w:t>r</w:t>
          </w:r>
          <w:r w:rsidR="002555D2">
            <w:t xml:space="preserve">asin </w:t>
          </w:r>
          <w:r w:rsidRPr="00C4620F">
            <w:t xml:space="preserve">et ne peuvent être utilisées ou divulguées à des tiers quels qu'ils soient sans </w:t>
          </w:r>
          <w:r w:rsidR="002555D2">
            <w:t>leurs</w:t>
          </w:r>
          <w:r w:rsidRPr="00C4620F">
            <w:t xml:space="preserve"> accord écrit.</w:t>
          </w:r>
        </w:p>
      </w:tc>
      <w:tc>
        <w:tcPr>
          <w:tcW w:w="5598" w:type="dxa"/>
          <w:gridSpan w:val="3"/>
        </w:tcPr>
        <w:p w14:paraId="497F002F" w14:textId="3D2E1336" w:rsidR="00E0392D" w:rsidRPr="00E0392D" w:rsidRDefault="00E0392D" w:rsidP="00E0392D">
          <w:pPr>
            <w:ind w:firstLine="213"/>
            <w:rPr>
              <w:lang w:val="fr-FR"/>
            </w:rPr>
          </w:pPr>
          <w:r w:rsidRPr="00E0392D">
            <w:rPr>
              <w:sz w:val="20"/>
              <w:lang w:val="fr-FR"/>
            </w:rPr>
            <w:t xml:space="preserve">Date d’enregistrement : </w:t>
          </w:r>
          <w:r w:rsidRPr="00870156">
            <w:rPr>
              <w:sz w:val="20"/>
            </w:rPr>
            <w:fldChar w:fldCharType="begin"/>
          </w:r>
          <w:r w:rsidRPr="00870156">
            <w:rPr>
              <w:sz w:val="20"/>
            </w:rPr>
            <w:instrText xml:space="preserve"> SAVEDATE  \@ "dddd d MMMM yyyy à HH:mm:ss"  \* MERGEFORMAT </w:instrText>
          </w:r>
          <w:r w:rsidRPr="00870156">
            <w:rPr>
              <w:sz w:val="20"/>
            </w:rPr>
            <w:fldChar w:fldCharType="separate"/>
          </w:r>
          <w:r w:rsidR="0090744E">
            <w:rPr>
              <w:noProof/>
              <w:sz w:val="20"/>
            </w:rPr>
            <w:t>Sunday 4 October 2020 à 09:52:00</w:t>
          </w:r>
          <w:r w:rsidRPr="00870156">
            <w:rPr>
              <w:sz w:val="20"/>
            </w:rPr>
            <w:fldChar w:fldCharType="end"/>
          </w:r>
        </w:p>
      </w:tc>
    </w:tr>
  </w:tbl>
  <w:p w14:paraId="0580F57E" w14:textId="19F5F48F" w:rsidR="00E0392D" w:rsidRPr="00E0392D" w:rsidRDefault="00E0392D">
    <w:pPr>
      <w:pStyle w:val="Footer"/>
      <w:rPr>
        <w:lang w:val="fr-FR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EB6FD9" w14:textId="77777777" w:rsidR="00DD4919" w:rsidRDefault="00DD49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299449" w14:textId="77777777" w:rsidR="00F30246" w:rsidRDefault="00F30246" w:rsidP="00E0392D">
      <w:pPr>
        <w:spacing w:after="0" w:line="240" w:lineRule="auto"/>
      </w:pPr>
      <w:r>
        <w:separator/>
      </w:r>
    </w:p>
  </w:footnote>
  <w:footnote w:type="continuationSeparator" w:id="0">
    <w:p w14:paraId="3F7E103A" w14:textId="77777777" w:rsidR="00F30246" w:rsidRDefault="00F30246" w:rsidP="00E039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0E09B3" w14:textId="77777777" w:rsidR="00DD4919" w:rsidRDefault="00DD491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CC2C2D" w14:textId="77777777" w:rsidR="00DD4919" w:rsidRDefault="00DD491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1DAFC8" w14:textId="77777777" w:rsidR="00DD4919" w:rsidRDefault="00DD491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C1560F"/>
    <w:multiLevelType w:val="hybridMultilevel"/>
    <w:tmpl w:val="EE90B0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167364"/>
    <w:multiLevelType w:val="hybridMultilevel"/>
    <w:tmpl w:val="2CB451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C83CEB"/>
    <w:multiLevelType w:val="hybridMultilevel"/>
    <w:tmpl w:val="81CCCF34"/>
    <w:lvl w:ilvl="0" w:tplc="A0F8BEC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1193D98"/>
    <w:multiLevelType w:val="hybridMultilevel"/>
    <w:tmpl w:val="905C908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45067AE"/>
    <w:multiLevelType w:val="hybridMultilevel"/>
    <w:tmpl w:val="F14819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641ED1"/>
    <w:multiLevelType w:val="hybridMultilevel"/>
    <w:tmpl w:val="B8763A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86103F"/>
    <w:multiLevelType w:val="hybridMultilevel"/>
    <w:tmpl w:val="FC98EB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2E4A6C"/>
    <w:multiLevelType w:val="hybridMultilevel"/>
    <w:tmpl w:val="527CBA18"/>
    <w:lvl w:ilvl="0" w:tplc="2B6C1CE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CE249C8"/>
    <w:multiLevelType w:val="hybridMultilevel"/>
    <w:tmpl w:val="6D6658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8"/>
  </w:num>
  <w:num w:numId="4">
    <w:abstractNumId w:val="4"/>
  </w:num>
  <w:num w:numId="5">
    <w:abstractNumId w:val="7"/>
  </w:num>
  <w:num w:numId="6">
    <w:abstractNumId w:val="2"/>
  </w:num>
  <w:num w:numId="7">
    <w:abstractNumId w:val="3"/>
  </w:num>
  <w:num w:numId="8">
    <w:abstractNumId w:val="6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0NDKysDQzMjc2NjFT0lEKTi0uzszPAykwqgUA/IZujSwAAAA="/>
  </w:docVars>
  <w:rsids>
    <w:rsidRoot w:val="00747B1A"/>
    <w:rsid w:val="0003046E"/>
    <w:rsid w:val="00046005"/>
    <w:rsid w:val="00047688"/>
    <w:rsid w:val="00053ED8"/>
    <w:rsid w:val="000579B6"/>
    <w:rsid w:val="00057A12"/>
    <w:rsid w:val="00067631"/>
    <w:rsid w:val="0007068F"/>
    <w:rsid w:val="0007566D"/>
    <w:rsid w:val="000859A0"/>
    <w:rsid w:val="000C3244"/>
    <w:rsid w:val="000D56DF"/>
    <w:rsid w:val="000E7B0C"/>
    <w:rsid w:val="000F0375"/>
    <w:rsid w:val="0011631B"/>
    <w:rsid w:val="00131E42"/>
    <w:rsid w:val="0013350B"/>
    <w:rsid w:val="00137D71"/>
    <w:rsid w:val="00146B93"/>
    <w:rsid w:val="00147D04"/>
    <w:rsid w:val="00181E64"/>
    <w:rsid w:val="0019365C"/>
    <w:rsid w:val="001A79E4"/>
    <w:rsid w:val="001B0E3A"/>
    <w:rsid w:val="001E254F"/>
    <w:rsid w:val="002065A4"/>
    <w:rsid w:val="00210A3F"/>
    <w:rsid w:val="0021586D"/>
    <w:rsid w:val="002555D2"/>
    <w:rsid w:val="002575A4"/>
    <w:rsid w:val="00273B04"/>
    <w:rsid w:val="00297454"/>
    <w:rsid w:val="002A1640"/>
    <w:rsid w:val="002E2764"/>
    <w:rsid w:val="003047CE"/>
    <w:rsid w:val="00325CB2"/>
    <w:rsid w:val="003469A3"/>
    <w:rsid w:val="003514AE"/>
    <w:rsid w:val="00376DF5"/>
    <w:rsid w:val="00385237"/>
    <w:rsid w:val="003A4C86"/>
    <w:rsid w:val="003A6E41"/>
    <w:rsid w:val="003D1FD4"/>
    <w:rsid w:val="003D2359"/>
    <w:rsid w:val="003D59C4"/>
    <w:rsid w:val="003F57AA"/>
    <w:rsid w:val="004213E2"/>
    <w:rsid w:val="00430764"/>
    <w:rsid w:val="00430EC6"/>
    <w:rsid w:val="00464FC8"/>
    <w:rsid w:val="004845B7"/>
    <w:rsid w:val="00486947"/>
    <w:rsid w:val="004918EC"/>
    <w:rsid w:val="00493F75"/>
    <w:rsid w:val="004A3AFA"/>
    <w:rsid w:val="004A7B78"/>
    <w:rsid w:val="004B4A84"/>
    <w:rsid w:val="004B6928"/>
    <w:rsid w:val="004F202D"/>
    <w:rsid w:val="0051385C"/>
    <w:rsid w:val="0052549F"/>
    <w:rsid w:val="00544BEA"/>
    <w:rsid w:val="00562F05"/>
    <w:rsid w:val="005746F2"/>
    <w:rsid w:val="005B2816"/>
    <w:rsid w:val="005B6208"/>
    <w:rsid w:val="005C0EBA"/>
    <w:rsid w:val="005C1809"/>
    <w:rsid w:val="005F5281"/>
    <w:rsid w:val="005F6849"/>
    <w:rsid w:val="0060586A"/>
    <w:rsid w:val="006068C6"/>
    <w:rsid w:val="006446D7"/>
    <w:rsid w:val="00670081"/>
    <w:rsid w:val="00675DA3"/>
    <w:rsid w:val="00677D16"/>
    <w:rsid w:val="006862E0"/>
    <w:rsid w:val="006A29AE"/>
    <w:rsid w:val="006B2EA3"/>
    <w:rsid w:val="006C1667"/>
    <w:rsid w:val="006C5A0C"/>
    <w:rsid w:val="006C7D6D"/>
    <w:rsid w:val="006E48C8"/>
    <w:rsid w:val="007032A2"/>
    <w:rsid w:val="00706F72"/>
    <w:rsid w:val="00710FD3"/>
    <w:rsid w:val="00715D67"/>
    <w:rsid w:val="007277EA"/>
    <w:rsid w:val="00747B1A"/>
    <w:rsid w:val="00764F30"/>
    <w:rsid w:val="0077182C"/>
    <w:rsid w:val="007900E8"/>
    <w:rsid w:val="007A2FDB"/>
    <w:rsid w:val="007B4732"/>
    <w:rsid w:val="007B497A"/>
    <w:rsid w:val="007D24CF"/>
    <w:rsid w:val="008219B2"/>
    <w:rsid w:val="0083056F"/>
    <w:rsid w:val="00845C79"/>
    <w:rsid w:val="00863236"/>
    <w:rsid w:val="00867B87"/>
    <w:rsid w:val="0087788B"/>
    <w:rsid w:val="008D5F63"/>
    <w:rsid w:val="008E293F"/>
    <w:rsid w:val="008E3E3F"/>
    <w:rsid w:val="0090744E"/>
    <w:rsid w:val="00907585"/>
    <w:rsid w:val="00966412"/>
    <w:rsid w:val="0096646B"/>
    <w:rsid w:val="00971A6F"/>
    <w:rsid w:val="00995A25"/>
    <w:rsid w:val="009F52D6"/>
    <w:rsid w:val="00A01110"/>
    <w:rsid w:val="00A011B3"/>
    <w:rsid w:val="00A20DBA"/>
    <w:rsid w:val="00A22A1D"/>
    <w:rsid w:val="00A4138A"/>
    <w:rsid w:val="00A46905"/>
    <w:rsid w:val="00A8118E"/>
    <w:rsid w:val="00A85502"/>
    <w:rsid w:val="00A91393"/>
    <w:rsid w:val="00B244FB"/>
    <w:rsid w:val="00B304D5"/>
    <w:rsid w:val="00B67304"/>
    <w:rsid w:val="00B91264"/>
    <w:rsid w:val="00BA55E7"/>
    <w:rsid w:val="00BB15B0"/>
    <w:rsid w:val="00BB2A4C"/>
    <w:rsid w:val="00BC4F09"/>
    <w:rsid w:val="00BD2D44"/>
    <w:rsid w:val="00BD6F82"/>
    <w:rsid w:val="00C23C56"/>
    <w:rsid w:val="00C6530F"/>
    <w:rsid w:val="00CB1B7F"/>
    <w:rsid w:val="00CC1136"/>
    <w:rsid w:val="00CC387C"/>
    <w:rsid w:val="00CD7EFF"/>
    <w:rsid w:val="00CE2510"/>
    <w:rsid w:val="00D1620E"/>
    <w:rsid w:val="00D16CC6"/>
    <w:rsid w:val="00D24DD7"/>
    <w:rsid w:val="00D34394"/>
    <w:rsid w:val="00D44952"/>
    <w:rsid w:val="00D46F6D"/>
    <w:rsid w:val="00D5101C"/>
    <w:rsid w:val="00D525DE"/>
    <w:rsid w:val="00D52D5D"/>
    <w:rsid w:val="00D67BCA"/>
    <w:rsid w:val="00D74CCF"/>
    <w:rsid w:val="00D8093F"/>
    <w:rsid w:val="00DA332D"/>
    <w:rsid w:val="00DD2D4D"/>
    <w:rsid w:val="00DD4919"/>
    <w:rsid w:val="00E0392D"/>
    <w:rsid w:val="00E37BF7"/>
    <w:rsid w:val="00E72635"/>
    <w:rsid w:val="00E72C35"/>
    <w:rsid w:val="00E7396E"/>
    <w:rsid w:val="00E90499"/>
    <w:rsid w:val="00EC340B"/>
    <w:rsid w:val="00EC4054"/>
    <w:rsid w:val="00ED2C10"/>
    <w:rsid w:val="00ED56E9"/>
    <w:rsid w:val="00EE1129"/>
    <w:rsid w:val="00F12B7F"/>
    <w:rsid w:val="00F30246"/>
    <w:rsid w:val="00F439DF"/>
    <w:rsid w:val="00F51EB4"/>
    <w:rsid w:val="00F762D8"/>
    <w:rsid w:val="00F82B27"/>
    <w:rsid w:val="00FC1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E07D478"/>
  <w15:chartTrackingRefBased/>
  <w15:docId w15:val="{5FF04B71-1F3F-4C3D-8369-844E328C8D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439D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7B230C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340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7B230C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C340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52170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C7D6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7B230C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747B1A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747B1A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E0392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392D"/>
  </w:style>
  <w:style w:type="paragraph" w:styleId="Footer">
    <w:name w:val="footer"/>
    <w:basedOn w:val="Normal"/>
    <w:link w:val="FooterChar"/>
    <w:unhideWhenUsed/>
    <w:rsid w:val="00E0392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392D"/>
  </w:style>
  <w:style w:type="paragraph" w:customStyle="1" w:styleId="Code">
    <w:name w:val="Code"/>
    <w:basedOn w:val="Footer"/>
    <w:rsid w:val="00E0392D"/>
    <w:pPr>
      <w:tabs>
        <w:tab w:val="clear" w:pos="4703"/>
        <w:tab w:val="clear" w:pos="9406"/>
        <w:tab w:val="center" w:pos="4536"/>
        <w:tab w:val="right" w:pos="9072"/>
      </w:tabs>
      <w:spacing w:before="60" w:after="60"/>
      <w:jc w:val="center"/>
    </w:pPr>
    <w:rPr>
      <w:rFonts w:ascii="Helvetica" w:eastAsia="Times New Roman" w:hAnsi="Helvetica" w:cs="Times New Roman"/>
      <w:b/>
      <w:spacing w:val="30"/>
      <w:sz w:val="32"/>
      <w:szCs w:val="18"/>
      <w:lang w:val="fr-FR" w:eastAsia="fr-FR"/>
    </w:rPr>
  </w:style>
  <w:style w:type="character" w:styleId="PageNumber">
    <w:name w:val="page number"/>
    <w:basedOn w:val="DefaultParagraphFont"/>
    <w:rsid w:val="00E0392D"/>
  </w:style>
  <w:style w:type="paragraph" w:customStyle="1" w:styleId="Copyright">
    <w:name w:val="Copyright"/>
    <w:basedOn w:val="Pieddep"/>
    <w:rsid w:val="00E0392D"/>
    <w:pPr>
      <w:spacing w:before="100" w:after="60"/>
    </w:pPr>
    <w:rPr>
      <w:sz w:val="10"/>
    </w:rPr>
  </w:style>
  <w:style w:type="paragraph" w:customStyle="1" w:styleId="Table">
    <w:name w:val="Table"/>
    <w:basedOn w:val="Normal"/>
    <w:link w:val="TableCar"/>
    <w:rsid w:val="00E0392D"/>
    <w:pPr>
      <w:keepLines/>
      <w:spacing w:before="20" w:after="20" w:line="240" w:lineRule="auto"/>
    </w:pPr>
    <w:rPr>
      <w:rFonts w:ascii="Helvetica" w:eastAsia="Times New Roman" w:hAnsi="Helvetica" w:cs="Times New Roman"/>
      <w:bCs/>
      <w:sz w:val="18"/>
      <w:szCs w:val="18"/>
      <w:lang w:val="fr-FR"/>
    </w:rPr>
  </w:style>
  <w:style w:type="paragraph" w:customStyle="1" w:styleId="Titrepdp">
    <w:name w:val="Titre pdp"/>
    <w:link w:val="TitrepdpCar"/>
    <w:rsid w:val="00E0392D"/>
    <w:pPr>
      <w:spacing w:after="0" w:line="240" w:lineRule="auto"/>
    </w:pPr>
    <w:rPr>
      <w:rFonts w:ascii="Arial" w:eastAsia="Times New Roman" w:hAnsi="Arial" w:cs="Times New Roman"/>
      <w:b/>
      <w:sz w:val="24"/>
      <w:szCs w:val="24"/>
      <w:lang w:val="fr-FR" w:eastAsia="fr-FR"/>
    </w:rPr>
  </w:style>
  <w:style w:type="character" w:customStyle="1" w:styleId="TitrepdpCar">
    <w:name w:val="Titre pdp Car"/>
    <w:link w:val="Titrepdp"/>
    <w:rsid w:val="00E0392D"/>
    <w:rPr>
      <w:rFonts w:ascii="Arial" w:eastAsia="Times New Roman" w:hAnsi="Arial" w:cs="Times New Roman"/>
      <w:b/>
      <w:sz w:val="24"/>
      <w:szCs w:val="24"/>
      <w:lang w:val="fr-FR" w:eastAsia="fr-FR"/>
    </w:rPr>
  </w:style>
  <w:style w:type="paragraph" w:customStyle="1" w:styleId="Pieddep">
    <w:name w:val="Pied de p"/>
    <w:rsid w:val="00E0392D"/>
    <w:pPr>
      <w:spacing w:after="0" w:line="240" w:lineRule="auto"/>
    </w:pPr>
    <w:rPr>
      <w:rFonts w:ascii="Arial" w:eastAsia="Times New Roman" w:hAnsi="Arial" w:cs="Times New Roman"/>
      <w:bCs/>
      <w:sz w:val="20"/>
      <w:szCs w:val="20"/>
      <w:lang w:val="fr-FR"/>
    </w:rPr>
  </w:style>
  <w:style w:type="character" w:customStyle="1" w:styleId="TableCar">
    <w:name w:val="Table Car"/>
    <w:link w:val="Table"/>
    <w:rsid w:val="00E0392D"/>
    <w:rPr>
      <w:rFonts w:ascii="Helvetica" w:eastAsia="Times New Roman" w:hAnsi="Helvetica" w:cs="Times New Roman"/>
      <w:bCs/>
      <w:sz w:val="18"/>
      <w:szCs w:val="18"/>
      <w:lang w:val="fr-FR"/>
    </w:rPr>
  </w:style>
  <w:style w:type="paragraph" w:styleId="ListParagraph">
    <w:name w:val="List Paragraph"/>
    <w:basedOn w:val="Normal"/>
    <w:uiPriority w:val="34"/>
    <w:qFormat/>
    <w:rsid w:val="00FC1C2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439DF"/>
    <w:rPr>
      <w:rFonts w:asciiTheme="majorHAnsi" w:eastAsiaTheme="majorEastAsia" w:hAnsiTheme="majorHAnsi" w:cstheme="majorBidi"/>
      <w:color w:val="7B230C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C340B"/>
    <w:rPr>
      <w:rFonts w:asciiTheme="majorHAnsi" w:eastAsiaTheme="majorEastAsia" w:hAnsiTheme="majorHAnsi" w:cstheme="majorBidi"/>
      <w:color w:val="7B230C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C340B"/>
    <w:rPr>
      <w:rFonts w:asciiTheme="majorHAnsi" w:eastAsiaTheme="majorEastAsia" w:hAnsiTheme="majorHAnsi" w:cstheme="majorBidi"/>
      <w:color w:val="52170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C7D6D"/>
    <w:rPr>
      <w:rFonts w:asciiTheme="majorHAnsi" w:eastAsiaTheme="majorEastAsia" w:hAnsiTheme="majorHAnsi" w:cstheme="majorBidi"/>
      <w:i/>
      <w:iCs/>
      <w:color w:val="7B230C" w:themeColor="accent1" w:themeShade="BF"/>
    </w:rPr>
  </w:style>
  <w:style w:type="character" w:styleId="SubtleEmphasis">
    <w:name w:val="Subtle Emphasis"/>
    <w:basedOn w:val="DefaultParagraphFont"/>
    <w:uiPriority w:val="19"/>
    <w:qFormat/>
    <w:rsid w:val="00486947"/>
    <w:rPr>
      <w:i/>
      <w:iCs/>
      <w:color w:val="404040" w:themeColor="text1" w:themeTint="BF"/>
    </w:rPr>
  </w:style>
  <w:style w:type="character" w:styleId="HTMLCode">
    <w:name w:val="HTML Code"/>
    <w:basedOn w:val="DefaultParagraphFont"/>
    <w:uiPriority w:val="99"/>
    <w:semiHidden/>
    <w:unhideWhenUsed/>
    <w:rsid w:val="00A8550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1.xml"/><Relationship Id="rId5" Type="http://schemas.openxmlformats.org/officeDocument/2006/relationships/customXml" Target="../customXml/item5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header" Target="header3.xml"/><Relationship Id="rId10" Type="http://schemas.openxmlformats.org/officeDocument/2006/relationships/footnotes" Target="footnotes.xml"/><Relationship Id="rId19" Type="http://schemas.openxmlformats.org/officeDocument/2006/relationships/image" Target="media/image8.png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Wisp">
  <a:themeElements>
    <a:clrScheme name="Wisp">
      <a:dk1>
        <a:sysClr val="windowText" lastClr="000000"/>
      </a:dk1>
      <a:lt1>
        <a:sysClr val="window" lastClr="FFFFFF"/>
      </a:lt1>
      <a:dk2>
        <a:srgbClr val="766F54"/>
      </a:dk2>
      <a:lt2>
        <a:srgbClr val="E3EACF"/>
      </a:lt2>
      <a:accent1>
        <a:srgbClr val="A53010"/>
      </a:accent1>
      <a:accent2>
        <a:srgbClr val="DE7E18"/>
      </a:accent2>
      <a:accent3>
        <a:srgbClr val="9F8351"/>
      </a:accent3>
      <a:accent4>
        <a:srgbClr val="728653"/>
      </a:accent4>
      <a:accent5>
        <a:srgbClr val="92AA4C"/>
      </a:accent5>
      <a:accent6>
        <a:srgbClr val="6AAC91"/>
      </a:accent6>
      <a:hlink>
        <a:srgbClr val="FB4A18"/>
      </a:hlink>
      <a:folHlink>
        <a:srgbClr val="FB9318"/>
      </a:folHlink>
    </a:clrScheme>
    <a:fontScheme name="Wisp">
      <a:majorFont>
        <a:latin typeface="Century Gothic" panose="020B0502020202020204"/>
        <a:ea typeface=""/>
        <a:cs typeface=""/>
        <a:font script="Jpan" typeface="メイリオ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メイリオ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Wisp">
      <a:fillStyleLst>
        <a:solidFill>
          <a:schemeClr val="phClr"/>
        </a:solidFill>
        <a:solidFill>
          <a:schemeClr val="phClr">
            <a:tint val="70000"/>
            <a:lumMod val="104000"/>
          </a:schemeClr>
        </a:solidFill>
        <a:gradFill rotWithShape="1">
          <a:gsLst>
            <a:gs pos="0">
              <a:schemeClr val="phClr">
                <a:tint val="96000"/>
                <a:lumMod val="104000"/>
              </a:schemeClr>
            </a:gs>
            <a:gs pos="100000">
              <a:schemeClr val="phClr">
                <a:shade val="98000"/>
                <a:lumMod val="9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>
              <a:shade val="90000"/>
            </a:schemeClr>
          </a:solidFill>
          <a:prstDash val="solid"/>
        </a:ln>
        <a:ln w="15875" cap="rnd" cmpd="sng" algn="ctr">
          <a:solidFill>
            <a:schemeClr val="phClr"/>
          </a:solidFill>
          <a:prstDash val="solid"/>
        </a:ln>
        <a:ln w="2222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25000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6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20000"/>
              </a:schemeClr>
            </a:gs>
            <a:gs pos="100000">
              <a:schemeClr val="phClr">
                <a:shade val="98000"/>
                <a:satMod val="120000"/>
                <a:lumMod val="98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satMod val="92000"/>
                <a:lumMod val="120000"/>
              </a:schemeClr>
            </a:gs>
            <a:gs pos="100000">
              <a:schemeClr val="phClr">
                <a:shade val="98000"/>
                <a:satMod val="120000"/>
                <a:lumMod val="98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Wisp" id="{7CB32D59-10C0-40DD-B7BD-2E94284A981C}" vid="{24B1A44C-C006-48B2-A4D7-E5549B3D8CD4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>- </CompanyAddress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FD7B952D541F4CA5B1164F706FFA9D" ma:contentTypeVersion="13" ma:contentTypeDescription="Create a new document." ma:contentTypeScope="" ma:versionID="6b259c4d7ec8b8d2167e98c01918755a">
  <xsd:schema xmlns:xsd="http://www.w3.org/2001/XMLSchema" xmlns:xs="http://www.w3.org/2001/XMLSchema" xmlns:p="http://schemas.microsoft.com/office/2006/metadata/properties" xmlns:ns3="262069f4-5039-4dc5-bc09-3cbe16d3e628" xmlns:ns4="2ac8e70d-9767-4176-977b-1fb251eb9cf8" targetNamespace="http://schemas.microsoft.com/office/2006/metadata/properties" ma:root="true" ma:fieldsID="badfc12e7b8563210d9cedfe3c9fe684" ns3:_="" ns4:_="">
    <xsd:import namespace="262069f4-5039-4dc5-bc09-3cbe16d3e628"/>
    <xsd:import namespace="2ac8e70d-9767-4176-977b-1fb251eb9cf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2069f4-5039-4dc5-bc09-3cbe16d3e6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c8e70d-9767-4176-977b-1fb251eb9cf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1BFDEAA-6FEA-43B7-A9E0-F999BCDAF58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70F2299-231B-4630-AF72-06A3145EF7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2069f4-5039-4dc5-bc09-3cbe16d3e628"/>
    <ds:schemaRef ds:uri="2ac8e70d-9767-4176-977b-1fb251eb9c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9A89767-1177-4361-ABE1-D0903058F81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A9EE88C2-E0B7-4622-BE07-5399C2B73F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183</Words>
  <Characters>104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CE PARIS LYON</Company>
  <LinksUpToDate>false</LinksUpToDate>
  <CharactersWithSpaces>1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écurité des BDD</dc:title>
  <dc:subject>Sécurité des Systèmes d’Information</dc:subject>
  <dc:creator>JEROME SARRASIN | IDIR MAKHLOUF</dc:creator>
  <cp:keywords/>
  <dc:description/>
  <cp:lastModifiedBy>IDIR MAKHLOUF</cp:lastModifiedBy>
  <cp:revision>3</cp:revision>
  <cp:lastPrinted>2020-10-04T07:52:00Z</cp:lastPrinted>
  <dcterms:created xsi:type="dcterms:W3CDTF">2020-10-12T12:46:00Z</dcterms:created>
  <dcterms:modified xsi:type="dcterms:W3CDTF">2020-10-12T1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FD7B952D541F4CA5B1164F706FFA9D</vt:lpwstr>
  </property>
</Properties>
</file>